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AAD686" w14:textId="2342EEDE" w:rsidR="00105CA7" w:rsidRDefault="001301EB" w:rsidP="00105CA7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kern w:val="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 xml:space="preserve"> </w:t>
      </w:r>
      <w:r w:rsidR="00105CA7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 xml:space="preserve">REGULAR </w:t>
      </w:r>
      <w:r w:rsidR="00B41CAA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>SCHEDULED BOARD MEETING</w:t>
      </w:r>
      <w:r w:rsidR="002125D6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 xml:space="preserve"> </w:t>
      </w:r>
      <w:r w:rsidR="00FB0C64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>OF</w:t>
      </w:r>
      <w:r w:rsidR="00105CA7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br/>
        <w:t>JACKSON MUNICIPAL AIRPORT AUTHORITY</w:t>
      </w:r>
      <w:r w:rsidR="00105CA7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br/>
        <w:t>BOARD OF COMMISSIONERS</w:t>
      </w:r>
      <w:r w:rsidR="00105CA7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br/>
      </w:r>
      <w:r w:rsidR="00105CA7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br/>
      </w:r>
      <w:r w:rsidR="00130A2D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>November 2</w:t>
      </w:r>
      <w:r w:rsidR="002125D6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>5</w:t>
      </w:r>
      <w:r w:rsidR="00105CA7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>, 2019</w:t>
      </w:r>
    </w:p>
    <w:p w14:paraId="22C728CA" w14:textId="77777777" w:rsidR="00E46456" w:rsidRDefault="00E46456" w:rsidP="00105CA7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kern w:val="28"/>
          <w:sz w:val="24"/>
          <w:szCs w:val="24"/>
        </w:rPr>
      </w:pPr>
    </w:p>
    <w:p w14:paraId="14F4BFB4" w14:textId="77777777" w:rsidR="00105CA7" w:rsidRDefault="00105CA7" w:rsidP="00105CA7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kern w:val="28"/>
          <w:sz w:val="24"/>
          <w:szCs w:val="24"/>
        </w:rPr>
      </w:pPr>
    </w:p>
    <w:p w14:paraId="03F31650" w14:textId="77777777" w:rsidR="00105CA7" w:rsidRDefault="00105CA7" w:rsidP="00105CA7">
      <w:pPr>
        <w:keepLines/>
        <w:tabs>
          <w:tab w:val="num" w:pos="720"/>
        </w:tabs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>I.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  <w:t>CALL TO ORDER/ROLL CALL/DECLARATION OF QUORUM</w:t>
      </w:r>
      <w:bookmarkStart w:id="0" w:name="_GoBack"/>
      <w:bookmarkEnd w:id="0"/>
    </w:p>
    <w:p w14:paraId="1FABB61C" w14:textId="77777777" w:rsidR="00105CA7" w:rsidRDefault="00105CA7" w:rsidP="00105CA7">
      <w:pPr>
        <w:keepLines/>
        <w:tabs>
          <w:tab w:val="left" w:pos="720"/>
        </w:tabs>
        <w:spacing w:after="0" w:line="240" w:lineRule="auto"/>
        <w:ind w:left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</w:p>
    <w:p w14:paraId="197608BF" w14:textId="77777777" w:rsidR="00105CA7" w:rsidRDefault="00105CA7" w:rsidP="00105CA7">
      <w:pPr>
        <w:keepLines/>
        <w:tabs>
          <w:tab w:val="left" w:pos="720"/>
        </w:tabs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</w:p>
    <w:p w14:paraId="603A402E" w14:textId="77777777" w:rsidR="00105CA7" w:rsidRDefault="00105CA7" w:rsidP="00105CA7">
      <w:pPr>
        <w:keepLines/>
        <w:tabs>
          <w:tab w:val="num" w:pos="720"/>
        </w:tabs>
        <w:spacing w:after="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>II.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  <w:t>INVOCATION</w:t>
      </w:r>
    </w:p>
    <w:p w14:paraId="35BD18C7" w14:textId="77777777" w:rsidR="00105CA7" w:rsidRDefault="00105CA7" w:rsidP="00105CA7">
      <w:pPr>
        <w:keepLines/>
        <w:tabs>
          <w:tab w:val="left" w:pos="720"/>
        </w:tabs>
        <w:spacing w:after="0" w:line="240" w:lineRule="auto"/>
        <w:ind w:left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</w:p>
    <w:p w14:paraId="326C4BA2" w14:textId="77777777" w:rsidR="00105CA7" w:rsidRDefault="00105CA7" w:rsidP="00105CA7">
      <w:pPr>
        <w:keepLines/>
        <w:tabs>
          <w:tab w:val="left" w:pos="720"/>
        </w:tabs>
        <w:spacing w:after="0" w:line="240" w:lineRule="auto"/>
        <w:ind w:left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</w:p>
    <w:p w14:paraId="7F9E484F" w14:textId="77777777" w:rsidR="00105CA7" w:rsidRDefault="00105CA7" w:rsidP="00105CA7">
      <w:pPr>
        <w:keepLines/>
        <w:tabs>
          <w:tab w:val="num" w:pos="720"/>
        </w:tabs>
        <w:spacing w:after="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>III.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  <w:t>APPROVAL OF BOARD NOTICES</w:t>
      </w:r>
    </w:p>
    <w:p w14:paraId="76490352" w14:textId="77777777" w:rsidR="00105CA7" w:rsidRDefault="00105CA7" w:rsidP="00105CA7">
      <w:pPr>
        <w:keepLines/>
        <w:tabs>
          <w:tab w:val="num" w:pos="720"/>
        </w:tabs>
        <w:spacing w:after="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</w:p>
    <w:p w14:paraId="65C63DAC" w14:textId="1718946F" w:rsidR="00163080" w:rsidRDefault="00163080" w:rsidP="00163080">
      <w:pPr>
        <w:pStyle w:val="ListParagraph"/>
        <w:keepLines/>
        <w:numPr>
          <w:ilvl w:val="0"/>
          <w:numId w:val="1"/>
        </w:num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32"/>
          <w:sz w:val="24"/>
          <w:szCs w:val="24"/>
        </w:rPr>
      </w:pPr>
      <w:bookmarkStart w:id="1" w:name="_Hlk524623397"/>
      <w:r w:rsidRPr="008E7181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Notice of </w:t>
      </w:r>
      <w:r>
        <w:rPr>
          <w:rFonts w:ascii="Times New Roman" w:eastAsia="Times New Roman" w:hAnsi="Times New Roman" w:cs="Times New Roman"/>
          <w:kern w:val="32"/>
          <w:sz w:val="24"/>
          <w:szCs w:val="24"/>
        </w:rPr>
        <w:t>t</w:t>
      </w:r>
      <w:r w:rsidRPr="008E7181">
        <w:rPr>
          <w:rFonts w:ascii="Times New Roman" w:eastAsia="Times New Roman" w:hAnsi="Times New Roman" w:cs="Times New Roman"/>
          <w:kern w:val="32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Monthly Pre-Work Session Friday, </w:t>
      </w:r>
      <w:r w:rsidR="0077589E">
        <w:rPr>
          <w:rFonts w:ascii="Times New Roman" w:eastAsia="Times New Roman" w:hAnsi="Times New Roman" w:cs="Times New Roman"/>
          <w:kern w:val="32"/>
          <w:sz w:val="24"/>
          <w:szCs w:val="24"/>
        </w:rPr>
        <w:t>November 15</w:t>
      </w:r>
      <w:r>
        <w:rPr>
          <w:rFonts w:ascii="Times New Roman" w:eastAsia="Times New Roman" w:hAnsi="Times New Roman" w:cs="Times New Roman"/>
          <w:kern w:val="32"/>
          <w:sz w:val="24"/>
          <w:szCs w:val="24"/>
        </w:rPr>
        <w:t>, 2019 at Noon</w:t>
      </w:r>
    </w:p>
    <w:p w14:paraId="50AD012D" w14:textId="77777777" w:rsidR="008E7181" w:rsidRPr="008E7181" w:rsidRDefault="008E7181" w:rsidP="008E7181">
      <w:pPr>
        <w:pStyle w:val="ListParagraph"/>
        <w:rPr>
          <w:rFonts w:ascii="Times New Roman" w:eastAsia="Times New Roman" w:hAnsi="Times New Roman" w:cs="Times New Roman"/>
          <w:kern w:val="32"/>
          <w:sz w:val="24"/>
          <w:szCs w:val="24"/>
        </w:rPr>
      </w:pPr>
    </w:p>
    <w:bookmarkEnd w:id="1"/>
    <w:p w14:paraId="7F484318" w14:textId="77777777" w:rsidR="00105CA7" w:rsidRDefault="00105CA7" w:rsidP="00105CA7">
      <w:pPr>
        <w:pStyle w:val="NoSpacing"/>
        <w:tabs>
          <w:tab w:val="left" w:pos="720"/>
          <w:tab w:val="left" w:pos="900"/>
          <w:tab w:val="left" w:pos="1260"/>
        </w:tabs>
        <w:jc w:val="both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>IV.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  <w:t>APPROVAL AND EXECUTION OF MINUTES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  <w:t xml:space="preserve">  </w:t>
      </w:r>
    </w:p>
    <w:p w14:paraId="1242FD09" w14:textId="77777777" w:rsidR="00105CA7" w:rsidRDefault="00105CA7" w:rsidP="00105CA7">
      <w:pPr>
        <w:keepLines/>
        <w:tabs>
          <w:tab w:val="left" w:pos="720"/>
        </w:tabs>
        <w:spacing w:after="0" w:line="240" w:lineRule="auto"/>
        <w:ind w:left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</w:p>
    <w:p w14:paraId="3DFF9662" w14:textId="1138F5E9" w:rsidR="00CF164A" w:rsidRPr="00CF164A" w:rsidRDefault="00AD1638" w:rsidP="00CF164A">
      <w:pPr>
        <w:pStyle w:val="ListParagraph"/>
        <w:keepNext/>
        <w:keepLines/>
        <w:numPr>
          <w:ilvl w:val="0"/>
          <w:numId w:val="9"/>
        </w:num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32"/>
          <w:sz w:val="24"/>
          <w:szCs w:val="24"/>
        </w:rPr>
      </w:pPr>
      <w:r w:rsidRPr="00CF164A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Regular Scheduled Work </w:t>
      </w:r>
      <w:r w:rsidR="00C438F5" w:rsidRPr="00CF164A">
        <w:rPr>
          <w:rFonts w:ascii="Times New Roman" w:eastAsia="Times New Roman" w:hAnsi="Times New Roman" w:cs="Times New Roman"/>
          <w:kern w:val="32"/>
          <w:sz w:val="24"/>
          <w:szCs w:val="24"/>
        </w:rPr>
        <w:t>Session</w:t>
      </w:r>
      <w:r w:rsidR="00CF164A" w:rsidRPr="00CF164A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of the Board of Commissioners</w:t>
      </w:r>
      <w:r w:rsidR="00C438F5" w:rsidRPr="00CF164A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, Thursday, </w:t>
      </w:r>
      <w:r w:rsidR="001D0C92" w:rsidRPr="00CF164A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October </w:t>
      </w:r>
    </w:p>
    <w:p w14:paraId="6A27F279" w14:textId="1AC2CB57" w:rsidR="00105CA7" w:rsidRPr="00CF164A" w:rsidRDefault="001D0C92" w:rsidP="00CF164A">
      <w:pPr>
        <w:pStyle w:val="ListParagraph"/>
        <w:keepNext/>
        <w:keepLines/>
        <w:spacing w:after="0" w:line="240" w:lineRule="auto"/>
        <w:ind w:left="1080"/>
        <w:jc w:val="both"/>
        <w:outlineLvl w:val="0"/>
        <w:rPr>
          <w:rFonts w:ascii="Times New Roman" w:eastAsia="Times New Roman" w:hAnsi="Times New Roman" w:cs="Times New Roman"/>
          <w:kern w:val="32"/>
          <w:sz w:val="24"/>
          <w:szCs w:val="24"/>
        </w:rPr>
      </w:pPr>
      <w:r w:rsidRPr="00CF164A">
        <w:rPr>
          <w:rFonts w:ascii="Times New Roman" w:eastAsia="Times New Roman" w:hAnsi="Times New Roman" w:cs="Times New Roman"/>
          <w:kern w:val="32"/>
          <w:sz w:val="24"/>
          <w:szCs w:val="24"/>
        </w:rPr>
        <w:t>24</w:t>
      </w:r>
      <w:r w:rsidR="00C438F5" w:rsidRPr="00CF164A">
        <w:rPr>
          <w:rFonts w:ascii="Times New Roman" w:eastAsia="Times New Roman" w:hAnsi="Times New Roman" w:cs="Times New Roman"/>
          <w:kern w:val="32"/>
          <w:sz w:val="24"/>
          <w:szCs w:val="24"/>
        </w:rPr>
        <w:t>, 2019</w:t>
      </w:r>
      <w:r w:rsidR="00AD1638" w:rsidRPr="00CF164A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at 8:30 a.m.</w:t>
      </w:r>
    </w:p>
    <w:p w14:paraId="64F17ED2" w14:textId="700FB118" w:rsidR="00AD1638" w:rsidRDefault="00AD1638" w:rsidP="00AD1638">
      <w:pPr>
        <w:keepNext/>
        <w:keepLines/>
        <w:spacing w:after="0" w:line="240" w:lineRule="auto"/>
        <w:ind w:left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</w:p>
    <w:p w14:paraId="5DDAA374" w14:textId="77777777" w:rsidR="009B12BF" w:rsidRDefault="00C83232" w:rsidP="005A7B79">
      <w:pPr>
        <w:pStyle w:val="ListParagraph"/>
        <w:keepNext/>
        <w:keepLines/>
        <w:numPr>
          <w:ilvl w:val="0"/>
          <w:numId w:val="9"/>
        </w:num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32"/>
          <w:sz w:val="24"/>
          <w:szCs w:val="24"/>
        </w:rPr>
      </w:pPr>
      <w:r w:rsidRPr="00FA776F">
        <w:rPr>
          <w:rFonts w:ascii="Times New Roman" w:eastAsia="Times New Roman" w:hAnsi="Times New Roman" w:cs="Times New Roman"/>
          <w:kern w:val="32"/>
          <w:sz w:val="24"/>
          <w:szCs w:val="24"/>
        </w:rPr>
        <w:t>Re</w:t>
      </w:r>
      <w:r w:rsidR="00306C2B" w:rsidRPr="00FA776F">
        <w:rPr>
          <w:rFonts w:ascii="Times New Roman" w:eastAsia="Times New Roman" w:hAnsi="Times New Roman" w:cs="Times New Roman"/>
          <w:kern w:val="32"/>
          <w:sz w:val="24"/>
          <w:szCs w:val="24"/>
        </w:rPr>
        <w:t>s</w:t>
      </w:r>
      <w:r w:rsidR="00B94B56" w:rsidRPr="00FA776F">
        <w:rPr>
          <w:rFonts w:ascii="Times New Roman" w:eastAsia="Times New Roman" w:hAnsi="Times New Roman" w:cs="Times New Roman"/>
          <w:kern w:val="32"/>
          <w:sz w:val="24"/>
          <w:szCs w:val="24"/>
        </w:rPr>
        <w:t>cheduled</w:t>
      </w:r>
      <w:r w:rsidRPr="00FA776F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</w:t>
      </w:r>
      <w:r w:rsidR="003C598B" w:rsidRPr="00FA776F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Meeting of the </w:t>
      </w:r>
      <w:r w:rsidRPr="00FA776F">
        <w:rPr>
          <w:rFonts w:ascii="Times New Roman" w:eastAsia="Times New Roman" w:hAnsi="Times New Roman" w:cs="Times New Roman"/>
          <w:kern w:val="32"/>
          <w:sz w:val="24"/>
          <w:szCs w:val="24"/>
        </w:rPr>
        <w:t>Board</w:t>
      </w:r>
      <w:r w:rsidR="003C598B" w:rsidRPr="00FA776F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of Commissioners</w:t>
      </w:r>
      <w:r w:rsidR="009B12BF">
        <w:rPr>
          <w:rFonts w:ascii="Times New Roman" w:eastAsia="Times New Roman" w:hAnsi="Times New Roman" w:cs="Times New Roman"/>
          <w:kern w:val="32"/>
          <w:sz w:val="24"/>
          <w:szCs w:val="24"/>
        </w:rPr>
        <w:t>,</w:t>
      </w:r>
      <w:r w:rsidR="00FA776F" w:rsidRPr="00FA776F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</w:t>
      </w:r>
      <w:r w:rsidR="00306C2B" w:rsidRPr="00FA776F">
        <w:rPr>
          <w:rFonts w:ascii="Times New Roman" w:eastAsia="Times New Roman" w:hAnsi="Times New Roman" w:cs="Times New Roman"/>
          <w:kern w:val="32"/>
          <w:sz w:val="24"/>
          <w:szCs w:val="24"/>
        </w:rPr>
        <w:t>Friday</w:t>
      </w:r>
      <w:r w:rsidR="00C438F5" w:rsidRPr="00FA776F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, </w:t>
      </w:r>
      <w:r w:rsidR="00306C2B" w:rsidRPr="00FA776F">
        <w:rPr>
          <w:rFonts w:ascii="Times New Roman" w:eastAsia="Times New Roman" w:hAnsi="Times New Roman" w:cs="Times New Roman"/>
          <w:kern w:val="32"/>
          <w:sz w:val="24"/>
          <w:szCs w:val="24"/>
        </w:rPr>
        <w:t>October 2</w:t>
      </w:r>
      <w:r w:rsidR="00681B53" w:rsidRPr="00FA776F">
        <w:rPr>
          <w:rFonts w:ascii="Times New Roman" w:eastAsia="Times New Roman" w:hAnsi="Times New Roman" w:cs="Times New Roman"/>
          <w:kern w:val="32"/>
          <w:sz w:val="24"/>
          <w:szCs w:val="24"/>
        </w:rPr>
        <w:t>5</w:t>
      </w:r>
      <w:r w:rsidRPr="00FA776F">
        <w:rPr>
          <w:rFonts w:ascii="Times New Roman" w:eastAsia="Times New Roman" w:hAnsi="Times New Roman" w:cs="Times New Roman"/>
          <w:kern w:val="32"/>
          <w:sz w:val="24"/>
          <w:szCs w:val="24"/>
        </w:rPr>
        <w:t>, 2019 at</w:t>
      </w:r>
      <w:r w:rsidR="00FA776F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</w:t>
      </w:r>
    </w:p>
    <w:p w14:paraId="393430F8" w14:textId="271EA632" w:rsidR="00B42B04" w:rsidRPr="00FA776F" w:rsidRDefault="00306C2B" w:rsidP="009B12BF">
      <w:pPr>
        <w:pStyle w:val="ListParagraph"/>
        <w:keepNext/>
        <w:keepLines/>
        <w:spacing w:after="0" w:line="240" w:lineRule="auto"/>
        <w:ind w:left="1080"/>
        <w:jc w:val="both"/>
        <w:outlineLvl w:val="0"/>
        <w:rPr>
          <w:rFonts w:ascii="Times New Roman" w:eastAsia="Times New Roman" w:hAnsi="Times New Roman" w:cs="Times New Roman"/>
          <w:kern w:val="32"/>
          <w:sz w:val="24"/>
          <w:szCs w:val="24"/>
        </w:rPr>
      </w:pPr>
      <w:r w:rsidRPr="00FA776F">
        <w:rPr>
          <w:rFonts w:ascii="Times New Roman" w:eastAsia="Times New Roman" w:hAnsi="Times New Roman" w:cs="Times New Roman"/>
          <w:kern w:val="32"/>
          <w:sz w:val="24"/>
          <w:szCs w:val="24"/>
        </w:rPr>
        <w:t>6</w:t>
      </w:r>
      <w:r w:rsidR="00C83232" w:rsidRPr="00FA776F">
        <w:rPr>
          <w:rFonts w:ascii="Times New Roman" w:eastAsia="Times New Roman" w:hAnsi="Times New Roman" w:cs="Times New Roman"/>
          <w:kern w:val="32"/>
          <w:sz w:val="24"/>
          <w:szCs w:val="24"/>
        </w:rPr>
        <w:t>:00</w:t>
      </w:r>
      <w:r w:rsidR="001C7D50" w:rsidRPr="00FA776F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</w:t>
      </w:r>
      <w:r w:rsidR="00C83232" w:rsidRPr="00FA776F">
        <w:rPr>
          <w:rFonts w:ascii="Times New Roman" w:eastAsia="Times New Roman" w:hAnsi="Times New Roman" w:cs="Times New Roman"/>
          <w:kern w:val="32"/>
          <w:sz w:val="24"/>
          <w:szCs w:val="24"/>
        </w:rPr>
        <w:t>p.m.</w:t>
      </w:r>
    </w:p>
    <w:p w14:paraId="198DFC5A" w14:textId="7E63C888" w:rsidR="00105CA7" w:rsidRDefault="00105CA7" w:rsidP="00105CA7">
      <w:pPr>
        <w:keepNext/>
        <w:keepLines/>
        <w:spacing w:after="0" w:line="240" w:lineRule="auto"/>
        <w:ind w:firstLine="720"/>
        <w:jc w:val="both"/>
        <w:outlineLvl w:val="0"/>
        <w:rPr>
          <w:rFonts w:ascii="Times New Roman" w:eastAsia="Times New Roman" w:hAnsi="Times New Roman" w:cs="Times New Roman"/>
          <w:kern w:val="32"/>
          <w:sz w:val="24"/>
          <w:szCs w:val="24"/>
        </w:rPr>
      </w:pPr>
    </w:p>
    <w:p w14:paraId="5510F959" w14:textId="77777777" w:rsidR="00182F83" w:rsidRDefault="00182F83" w:rsidP="00105CA7">
      <w:pPr>
        <w:keepNext/>
        <w:keepLines/>
        <w:spacing w:after="0" w:line="240" w:lineRule="auto"/>
        <w:ind w:firstLine="720"/>
        <w:jc w:val="both"/>
        <w:outlineLvl w:val="0"/>
        <w:rPr>
          <w:rFonts w:ascii="Times New Roman" w:eastAsia="Times New Roman" w:hAnsi="Times New Roman" w:cs="Times New Roman"/>
          <w:kern w:val="32"/>
          <w:sz w:val="24"/>
          <w:szCs w:val="24"/>
        </w:rPr>
      </w:pPr>
    </w:p>
    <w:p w14:paraId="095865C5" w14:textId="23F0C5C3" w:rsidR="00105CA7" w:rsidRDefault="00105CA7" w:rsidP="00105CA7">
      <w:pPr>
        <w:keepLines/>
        <w:tabs>
          <w:tab w:val="num" w:pos="720"/>
        </w:tabs>
        <w:spacing w:after="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>V.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  <w:t>PUBLIC COMMENTS</w:t>
      </w:r>
    </w:p>
    <w:p w14:paraId="66DF9763" w14:textId="77777777" w:rsidR="00F27209" w:rsidRDefault="00F27209" w:rsidP="00105CA7">
      <w:pPr>
        <w:keepLines/>
        <w:tabs>
          <w:tab w:val="num" w:pos="720"/>
        </w:tabs>
        <w:spacing w:after="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</w:p>
    <w:p w14:paraId="1F44F80E" w14:textId="77777777" w:rsidR="00105CA7" w:rsidRDefault="00105CA7" w:rsidP="00105CA7">
      <w:pPr>
        <w:keepLines/>
        <w:tabs>
          <w:tab w:val="num" w:pos="720"/>
        </w:tabs>
        <w:spacing w:after="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</w:p>
    <w:p w14:paraId="4EDD5637" w14:textId="77777777" w:rsidR="00FB0C64" w:rsidRDefault="00105CA7" w:rsidP="00105CA7">
      <w:pPr>
        <w:keepLines/>
        <w:tabs>
          <w:tab w:val="num" w:pos="720"/>
        </w:tabs>
        <w:spacing w:after="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>VI.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  <w:t>REPORTS</w:t>
      </w:r>
    </w:p>
    <w:p w14:paraId="265EC811" w14:textId="2529C7A9" w:rsidR="00105CA7" w:rsidRDefault="00105CA7" w:rsidP="00105CA7">
      <w:pPr>
        <w:keepLines/>
        <w:tabs>
          <w:tab w:val="num" w:pos="720"/>
        </w:tabs>
        <w:spacing w:after="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</w:r>
    </w:p>
    <w:p w14:paraId="081F20AF" w14:textId="77777777" w:rsidR="00105CA7" w:rsidRDefault="00105CA7" w:rsidP="00105CA7">
      <w:pPr>
        <w:pStyle w:val="ListParagraph"/>
        <w:keepNext/>
        <w:keepLines/>
        <w:numPr>
          <w:ilvl w:val="0"/>
          <w:numId w:val="2"/>
        </w:numPr>
        <w:tabs>
          <w:tab w:val="num" w:pos="1440"/>
        </w:tabs>
        <w:spacing w:after="24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Report from the Chairman</w:t>
      </w:r>
    </w:p>
    <w:p w14:paraId="2D3594B2" w14:textId="77777777" w:rsidR="00105CA7" w:rsidRDefault="00105CA7" w:rsidP="00105CA7">
      <w:pPr>
        <w:pStyle w:val="ListParagraph"/>
        <w:keepNext/>
        <w:keepLines/>
        <w:spacing w:after="240" w:line="240" w:lineRule="auto"/>
        <w:ind w:left="1080"/>
        <w:jc w:val="both"/>
        <w:outlineLvl w:val="1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</w:p>
    <w:p w14:paraId="7B963033" w14:textId="77777777" w:rsidR="00105CA7" w:rsidRDefault="00105CA7" w:rsidP="00105CA7">
      <w:pPr>
        <w:pStyle w:val="ListParagraph"/>
        <w:keepNext/>
        <w:keepLines/>
        <w:numPr>
          <w:ilvl w:val="0"/>
          <w:numId w:val="2"/>
        </w:numPr>
        <w:tabs>
          <w:tab w:val="num" w:pos="1440"/>
        </w:tabs>
        <w:spacing w:after="24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 xml:space="preserve">Interim Chief Executive Officer  </w:t>
      </w:r>
    </w:p>
    <w:p w14:paraId="4BC415EE" w14:textId="77777777" w:rsidR="00105CA7" w:rsidRDefault="00105CA7" w:rsidP="00105CA7">
      <w:pPr>
        <w:pStyle w:val="ListParagraph"/>
        <w:keepNext/>
        <w:keepLines/>
        <w:spacing w:after="240" w:line="240" w:lineRule="auto"/>
        <w:ind w:left="1080"/>
        <w:jc w:val="both"/>
        <w:outlineLvl w:val="1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 xml:space="preserve">                                </w:t>
      </w:r>
    </w:p>
    <w:p w14:paraId="3C8A199D" w14:textId="3A5EE89B" w:rsidR="00105CA7" w:rsidRPr="002D1023" w:rsidRDefault="00105CA7" w:rsidP="00105CA7">
      <w:pPr>
        <w:pStyle w:val="ListParagraph"/>
        <w:keepLines/>
        <w:numPr>
          <w:ilvl w:val="0"/>
          <w:numId w:val="3"/>
        </w:numPr>
        <w:tabs>
          <w:tab w:val="num" w:pos="2160"/>
          <w:tab w:val="right" w:leader="dot" w:pos="9360"/>
        </w:tabs>
        <w:autoSpaceDE w:val="0"/>
        <w:autoSpaceDN w:val="0"/>
        <w:adjustRightInd w:val="0"/>
        <w:spacing w:after="240" w:line="240" w:lineRule="auto"/>
        <w:jc w:val="both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irport Project Manager Summary, Period Ending </w:t>
      </w:r>
      <w:r w:rsidR="00F17579">
        <w:rPr>
          <w:rFonts w:ascii="Times New Roman" w:eastAsia="Times New Roman" w:hAnsi="Times New Roman" w:cs="Times New Roman"/>
          <w:sz w:val="24"/>
          <w:szCs w:val="24"/>
        </w:rPr>
        <w:t>October 3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2019 </w:t>
      </w:r>
      <w:r w:rsidR="00C33D2E">
        <w:rPr>
          <w:rFonts w:ascii="Times New Roman" w:eastAsia="Times New Roman" w:hAnsi="Times New Roman" w:cs="Times New Roman"/>
          <w:sz w:val="24"/>
          <w:szCs w:val="24"/>
        </w:rPr>
        <w:t>….</w:t>
      </w:r>
      <w:r w:rsidR="006D374E">
        <w:rPr>
          <w:rFonts w:ascii="Times New Roman" w:eastAsia="Times New Roman" w:hAnsi="Times New Roman" w:cs="Times New Roman"/>
          <w:sz w:val="24"/>
          <w:szCs w:val="24"/>
        </w:rPr>
        <w:t>……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……………………………………………………………………</w:t>
      </w:r>
      <w:r w:rsidR="0079174A">
        <w:rPr>
          <w:rFonts w:ascii="Times New Roman" w:eastAsia="Times New Roman" w:hAnsi="Times New Roman" w:cs="Times New Roman"/>
          <w:noProof/>
          <w:sz w:val="24"/>
          <w:szCs w:val="24"/>
        </w:rPr>
        <w:t>….</w:t>
      </w:r>
      <w:r w:rsidR="0079174A"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r w:rsidR="00E15140">
        <w:rPr>
          <w:rFonts w:ascii="Times New Roman" w:eastAsia="Times New Roman" w:hAnsi="Times New Roman" w:cs="Times New Roman"/>
          <w:b/>
          <w:sz w:val="20"/>
          <w:szCs w:val="20"/>
        </w:rPr>
        <w:t xml:space="preserve"> 1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</w:p>
    <w:p w14:paraId="24FBAE69" w14:textId="77777777" w:rsidR="002D1023" w:rsidRDefault="002D1023" w:rsidP="002D1023">
      <w:pPr>
        <w:pStyle w:val="ListParagraph"/>
        <w:keepLines/>
        <w:tabs>
          <w:tab w:val="right" w:leader="dot" w:pos="9360"/>
        </w:tabs>
        <w:autoSpaceDE w:val="0"/>
        <w:autoSpaceDN w:val="0"/>
        <w:adjustRightInd w:val="0"/>
        <w:spacing w:after="240" w:line="240" w:lineRule="auto"/>
        <w:ind w:left="1440"/>
        <w:jc w:val="both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E602862" w14:textId="0FAF475E" w:rsidR="00105CA7" w:rsidRPr="00372284" w:rsidRDefault="00105CA7" w:rsidP="00105CA7">
      <w:pPr>
        <w:pStyle w:val="ListParagraph"/>
        <w:keepLines/>
        <w:numPr>
          <w:ilvl w:val="0"/>
          <w:numId w:val="3"/>
        </w:numPr>
        <w:tabs>
          <w:tab w:val="num" w:pos="2160"/>
          <w:tab w:val="right" w:leader="dot" w:pos="9360"/>
        </w:tabs>
        <w:autoSpaceDE w:val="0"/>
        <w:autoSpaceDN w:val="0"/>
        <w:adjustRightInd w:val="0"/>
        <w:spacing w:after="240" w:line="240" w:lineRule="auto"/>
        <w:jc w:val="both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irport Activity Statistics Report, Period Ending </w:t>
      </w:r>
      <w:r w:rsidR="00F17579">
        <w:rPr>
          <w:rFonts w:ascii="Times New Roman" w:eastAsia="Times New Roman" w:hAnsi="Times New Roman" w:cs="Times New Roman"/>
          <w:sz w:val="24"/>
          <w:szCs w:val="24"/>
        </w:rPr>
        <w:t>October 3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2019 </w:t>
      </w:r>
      <w:r w:rsidR="00047F09">
        <w:rPr>
          <w:rFonts w:ascii="Times New Roman" w:eastAsia="Times New Roman" w:hAnsi="Times New Roman" w:cs="Times New Roman"/>
          <w:sz w:val="24"/>
          <w:szCs w:val="24"/>
        </w:rPr>
        <w:t>…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………………………………………………………………………....</w:t>
      </w:r>
      <w:r w:rsidR="00097B6E">
        <w:rPr>
          <w:rFonts w:ascii="Times New Roman" w:eastAsia="Times New Roman" w:hAnsi="Times New Roman" w:cs="Times New Roman"/>
          <w:noProof/>
          <w:sz w:val="24"/>
          <w:szCs w:val="24"/>
        </w:rPr>
        <w:t>....</w:t>
      </w:r>
      <w:r w:rsidR="00F5105A">
        <w:rPr>
          <w:rFonts w:ascii="Times New Roman" w:eastAsia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r w:rsidR="00E15140">
        <w:rPr>
          <w:rFonts w:ascii="Times New Roman" w:eastAsia="Times New Roman" w:hAnsi="Times New Roman" w:cs="Times New Roman"/>
          <w:b/>
          <w:sz w:val="20"/>
          <w:szCs w:val="20"/>
        </w:rPr>
        <w:t xml:space="preserve"> 1</w:t>
      </w:r>
      <w:r w:rsidR="00215CC5">
        <w:rPr>
          <w:rFonts w:ascii="Times New Roman" w:eastAsia="Times New Roman" w:hAnsi="Times New Roman" w:cs="Times New Roman"/>
          <w:b/>
          <w:sz w:val="20"/>
          <w:szCs w:val="20"/>
        </w:rPr>
        <w:t>6</w:t>
      </w:r>
    </w:p>
    <w:p w14:paraId="33D3670E" w14:textId="77777777" w:rsidR="00596F18" w:rsidRDefault="00A675B6" w:rsidP="00A675B6">
      <w:pPr>
        <w:keepNext/>
        <w:keepLines/>
        <w:spacing w:after="240" w:line="240" w:lineRule="auto"/>
        <w:ind w:left="720"/>
        <w:contextualSpacing/>
        <w:outlineLvl w:val="1"/>
        <w:rPr>
          <w:rFonts w:ascii="Times New Roman" w:eastAsia="Times New Roman" w:hAnsi="Times New Roman" w:cs="Times New Roman"/>
          <w:b/>
          <w:iCs/>
          <w:sz w:val="24"/>
          <w:szCs w:val="28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8"/>
        </w:rPr>
        <w:t>C.</w:t>
      </w:r>
      <w:r>
        <w:rPr>
          <w:rFonts w:ascii="Times New Roman" w:eastAsia="Times New Roman" w:hAnsi="Times New Roman" w:cs="Times New Roman"/>
          <w:b/>
          <w:iCs/>
          <w:sz w:val="24"/>
          <w:szCs w:val="28"/>
        </w:rPr>
        <w:tab/>
      </w:r>
      <w:r w:rsidR="00105CA7" w:rsidRPr="00A675B6">
        <w:rPr>
          <w:rFonts w:ascii="Times New Roman" w:eastAsia="Times New Roman" w:hAnsi="Times New Roman" w:cs="Times New Roman"/>
          <w:b/>
          <w:iCs/>
          <w:sz w:val="24"/>
          <w:szCs w:val="28"/>
        </w:rPr>
        <w:t xml:space="preserve">Attorney               </w:t>
      </w:r>
    </w:p>
    <w:p w14:paraId="49FA3E79" w14:textId="6A9D9AC8" w:rsidR="00105CA7" w:rsidRPr="00A675B6" w:rsidRDefault="00105CA7" w:rsidP="00A675B6">
      <w:pPr>
        <w:keepNext/>
        <w:keepLines/>
        <w:spacing w:after="240" w:line="240" w:lineRule="auto"/>
        <w:ind w:left="720"/>
        <w:contextualSpacing/>
        <w:outlineLvl w:val="1"/>
        <w:rPr>
          <w:rFonts w:ascii="Times New Roman" w:eastAsia="Times New Roman" w:hAnsi="Times New Roman" w:cs="Times New Roman"/>
          <w:b/>
          <w:iCs/>
          <w:sz w:val="24"/>
          <w:szCs w:val="28"/>
        </w:rPr>
      </w:pPr>
      <w:r w:rsidRPr="00A675B6">
        <w:rPr>
          <w:rFonts w:ascii="Times New Roman" w:eastAsia="Times New Roman" w:hAnsi="Times New Roman" w:cs="Times New Roman"/>
          <w:b/>
          <w:iCs/>
          <w:sz w:val="24"/>
          <w:szCs w:val="28"/>
        </w:rPr>
        <w:t xml:space="preserve">                                                                                                       </w:t>
      </w:r>
    </w:p>
    <w:p w14:paraId="203B8000" w14:textId="77777777" w:rsidR="00105CA7" w:rsidRDefault="00105CA7" w:rsidP="00105CA7">
      <w:pPr>
        <w:keepNext/>
        <w:keepLines/>
        <w:spacing w:after="240" w:line="240" w:lineRule="auto"/>
        <w:ind w:left="1080"/>
        <w:contextualSpacing/>
        <w:outlineLvl w:val="1"/>
        <w:rPr>
          <w:rFonts w:ascii="Times New Roman" w:eastAsia="Times New Roman" w:hAnsi="Times New Roman" w:cs="Times New Roman"/>
          <w:b/>
          <w:iCs/>
          <w:sz w:val="24"/>
          <w:szCs w:val="28"/>
        </w:rPr>
      </w:pPr>
    </w:p>
    <w:p w14:paraId="05079F10" w14:textId="77777777" w:rsidR="007C53F7" w:rsidRDefault="007C53F7" w:rsidP="00105CA7">
      <w:pPr>
        <w:keepLines/>
        <w:tabs>
          <w:tab w:val="num" w:pos="720"/>
        </w:tabs>
        <w:spacing w:after="24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</w:p>
    <w:p w14:paraId="0FFB24AC" w14:textId="5AD052DC" w:rsidR="00105CA7" w:rsidRDefault="00105CA7" w:rsidP="00105CA7">
      <w:pPr>
        <w:keepLines/>
        <w:tabs>
          <w:tab w:val="num" w:pos="720"/>
        </w:tabs>
        <w:spacing w:after="24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lastRenderedPageBreak/>
        <w:t>VII.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  <w:t>ACTION ITEMS</w:t>
      </w:r>
    </w:p>
    <w:p w14:paraId="30BA9FB8" w14:textId="77777777" w:rsidR="00105CA7" w:rsidRDefault="00105CA7" w:rsidP="00105CA7">
      <w:pPr>
        <w:keepLines/>
        <w:tabs>
          <w:tab w:val="left" w:pos="720"/>
        </w:tabs>
        <w:spacing w:after="240" w:line="240" w:lineRule="auto"/>
        <w:ind w:left="720"/>
        <w:jc w:val="both"/>
        <w:outlineLvl w:val="0"/>
        <w:rPr>
          <w:rFonts w:ascii="Times New Roman" w:eastAsia="Times New Roman" w:hAnsi="Times New Roman" w:cs="Times New Roman"/>
          <w:b/>
          <w:bCs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>A.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kern w:val="32"/>
          <w:sz w:val="24"/>
          <w:szCs w:val="24"/>
        </w:rPr>
        <w:t>Financial Matters</w:t>
      </w:r>
    </w:p>
    <w:p w14:paraId="028E2965" w14:textId="3312FC49" w:rsidR="00105CA7" w:rsidRDefault="00105CA7" w:rsidP="00105CA7">
      <w:pPr>
        <w:keepLines/>
        <w:tabs>
          <w:tab w:val="left" w:pos="720"/>
        </w:tabs>
        <w:spacing w:after="240" w:line="240" w:lineRule="auto"/>
        <w:ind w:left="720" w:firstLine="720"/>
        <w:jc w:val="both"/>
        <w:outlineLvl w:val="0"/>
        <w:rPr>
          <w:rFonts w:ascii="Times New Roman" w:eastAsia="Times New Roman" w:hAnsi="Times New Roman" w:cs="Times New Roman"/>
          <w:kern w:val="32"/>
          <w:sz w:val="32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.  Financial Reports for </w:t>
      </w:r>
      <w:r w:rsidR="00F17579">
        <w:rPr>
          <w:rFonts w:ascii="Times New Roman" w:eastAsia="Times New Roman" w:hAnsi="Times New Roman" w:cs="Times New Roman"/>
          <w:kern w:val="32"/>
          <w:sz w:val="24"/>
          <w:szCs w:val="24"/>
        </w:rPr>
        <w:t>October</w:t>
      </w:r>
      <w:r w:rsidR="008176F3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kern w:val="32"/>
          <w:sz w:val="24"/>
          <w:szCs w:val="24"/>
        </w:rPr>
        <w:t>2019:</w:t>
      </w:r>
    </w:p>
    <w:p w14:paraId="22D6A91D" w14:textId="032A054B" w:rsidR="00105CA7" w:rsidRDefault="00105CA7" w:rsidP="00105CA7">
      <w:pPr>
        <w:keepLines/>
        <w:tabs>
          <w:tab w:val="num" w:pos="5670"/>
          <w:tab w:val="right" w:leader="dot" w:pos="9360"/>
        </w:tabs>
        <w:spacing w:after="240" w:line="240" w:lineRule="auto"/>
        <w:ind w:left="3024" w:hanging="864"/>
        <w:jc w:val="both"/>
        <w:outlineLvl w:val="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(a)</w:t>
      </w:r>
      <w:r>
        <w:rPr>
          <w:rFonts w:ascii="Times New Roman" w:eastAsia="Times New Roman" w:hAnsi="Times New Roman" w:cs="Times New Roman"/>
          <w:sz w:val="24"/>
          <w:szCs w:val="20"/>
        </w:rPr>
        <w:tab/>
        <w:t>Balance Sheet: Accept</w:t>
      </w:r>
      <w:r w:rsidR="008F2731">
        <w:rPr>
          <w:rFonts w:ascii="Times New Roman" w:eastAsia="Times New Roman" w:hAnsi="Times New Roman" w:cs="Times New Roman"/>
          <w:sz w:val="24"/>
          <w:szCs w:val="20"/>
        </w:rPr>
        <w:t>…..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……………………………......</w:t>
      </w:r>
      <w:r w:rsidR="00097B6E">
        <w:rPr>
          <w:rFonts w:ascii="Times New Roman" w:eastAsia="Times New Roman" w:hAnsi="Times New Roman" w:cs="Times New Roman"/>
          <w:noProof/>
          <w:sz w:val="24"/>
          <w:szCs w:val="24"/>
        </w:rPr>
        <w:t>...</w:t>
      </w:r>
      <w:r w:rsidR="00952156" w:rsidRPr="003A53E2">
        <w:rPr>
          <w:rFonts w:ascii="Times New Roman" w:eastAsia="Times New Roman" w:hAnsi="Times New Roman" w:cs="Times New Roman"/>
          <w:b/>
          <w:bCs/>
          <w:iCs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age</w:t>
      </w:r>
      <w:r w:rsidR="00E15140">
        <w:rPr>
          <w:rFonts w:ascii="Times New Roman" w:eastAsia="Times New Roman" w:hAnsi="Times New Roman" w:cs="Times New Roman"/>
          <w:b/>
          <w:sz w:val="20"/>
          <w:szCs w:val="20"/>
        </w:rPr>
        <w:t xml:space="preserve"> 29</w:t>
      </w:r>
    </w:p>
    <w:p w14:paraId="20227177" w14:textId="3859FB17" w:rsidR="00105CA7" w:rsidRDefault="00105CA7" w:rsidP="00105CA7">
      <w:pPr>
        <w:keepLines/>
        <w:tabs>
          <w:tab w:val="num" w:pos="5670"/>
          <w:tab w:val="right" w:leader="dot" w:pos="9360"/>
        </w:tabs>
        <w:spacing w:after="240" w:line="240" w:lineRule="auto"/>
        <w:ind w:left="3024" w:hanging="864"/>
        <w:jc w:val="both"/>
        <w:outlineLvl w:val="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(b)</w:t>
      </w:r>
      <w:r>
        <w:rPr>
          <w:rFonts w:ascii="Times New Roman" w:eastAsia="Times New Roman" w:hAnsi="Times New Roman" w:cs="Times New Roman"/>
          <w:sz w:val="24"/>
          <w:szCs w:val="20"/>
        </w:rPr>
        <w:tab/>
        <w:t>Income Statement: Accept</w:t>
      </w:r>
      <w:r w:rsidR="008F2731">
        <w:rPr>
          <w:rFonts w:ascii="Times New Roman" w:eastAsia="Times New Roman" w:hAnsi="Times New Roman" w:cs="Times New Roman"/>
          <w:sz w:val="24"/>
          <w:szCs w:val="20"/>
        </w:rPr>
        <w:t>….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…………………………</w:t>
      </w:r>
      <w:r w:rsidR="00097B6E">
        <w:rPr>
          <w:rFonts w:ascii="Times New Roman" w:eastAsia="Times New Roman" w:hAnsi="Times New Roman" w:cs="Times New Roman"/>
          <w:noProof/>
          <w:sz w:val="24"/>
          <w:szCs w:val="24"/>
        </w:rPr>
        <w:t>….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.</w:t>
      </w:r>
      <w:r w:rsidR="00305390">
        <w:rPr>
          <w:rFonts w:ascii="Times New Roman" w:eastAsia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r w:rsidR="00E15140">
        <w:rPr>
          <w:rFonts w:ascii="Times New Roman" w:eastAsia="Times New Roman" w:hAnsi="Times New Roman" w:cs="Times New Roman"/>
          <w:b/>
          <w:sz w:val="20"/>
          <w:szCs w:val="20"/>
        </w:rPr>
        <w:t xml:space="preserve"> 31</w:t>
      </w:r>
    </w:p>
    <w:p w14:paraId="6467A7FD" w14:textId="143F0EE6" w:rsidR="00105CA7" w:rsidRDefault="00105CA7" w:rsidP="00105CA7">
      <w:pPr>
        <w:keepLines/>
        <w:tabs>
          <w:tab w:val="num" w:pos="5670"/>
          <w:tab w:val="right" w:leader="dot" w:pos="9360"/>
        </w:tabs>
        <w:spacing w:after="0" w:line="240" w:lineRule="auto"/>
        <w:ind w:left="3024" w:hanging="864"/>
        <w:jc w:val="both"/>
        <w:outlineLvl w:val="3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(c)</w:t>
      </w:r>
      <w:r>
        <w:rPr>
          <w:rFonts w:ascii="Times New Roman" w:eastAsia="Times New Roman" w:hAnsi="Times New Roman" w:cs="Times New Roman"/>
          <w:sz w:val="24"/>
          <w:szCs w:val="20"/>
        </w:rPr>
        <w:tab/>
        <w:t xml:space="preserve">Claims Docket for </w:t>
      </w:r>
      <w:r w:rsidR="00587107">
        <w:rPr>
          <w:rFonts w:ascii="Times New Roman" w:eastAsia="Times New Roman" w:hAnsi="Times New Roman" w:cs="Times New Roman"/>
          <w:sz w:val="24"/>
          <w:szCs w:val="20"/>
        </w:rPr>
        <w:t>October</w:t>
      </w:r>
      <w:r w:rsidR="00805D33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</w:rPr>
        <w:t>2019: Approve</w:t>
      </w:r>
      <w:r w:rsidR="00587107">
        <w:rPr>
          <w:rFonts w:ascii="Times New Roman" w:eastAsia="Times New Roman" w:hAnsi="Times New Roman" w:cs="Times New Roman"/>
          <w:sz w:val="24"/>
          <w:szCs w:val="20"/>
        </w:rPr>
        <w:t>.</w:t>
      </w:r>
      <w:r w:rsidR="00B57C67">
        <w:rPr>
          <w:rFonts w:ascii="Times New Roman" w:eastAsia="Times New Roman" w:hAnsi="Times New Roman" w:cs="Times New Roman"/>
          <w:sz w:val="24"/>
          <w:szCs w:val="20"/>
        </w:rPr>
        <w:t>…</w:t>
      </w:r>
      <w:r w:rsidR="008F2731">
        <w:rPr>
          <w:rFonts w:ascii="Times New Roman" w:eastAsia="Times New Roman" w:hAnsi="Times New Roman" w:cs="Times New Roman"/>
          <w:sz w:val="24"/>
          <w:szCs w:val="20"/>
        </w:rPr>
        <w:t>.</w:t>
      </w:r>
      <w:r w:rsidR="00315A1F">
        <w:rPr>
          <w:rFonts w:ascii="Times New Roman" w:eastAsia="Times New Roman" w:hAnsi="Times New Roman" w:cs="Times New Roman"/>
          <w:sz w:val="24"/>
          <w:szCs w:val="20"/>
        </w:rPr>
        <w:t>.</w:t>
      </w:r>
      <w:r>
        <w:rPr>
          <w:rFonts w:ascii="Times New Roman" w:eastAsia="Times New Roman" w:hAnsi="Times New Roman" w:cs="Times New Roman"/>
          <w:noProof/>
          <w:sz w:val="24"/>
          <w:szCs w:val="20"/>
        </w:rPr>
        <w:t>…….......</w:t>
      </w:r>
      <w:r w:rsidR="00097B6E">
        <w:rPr>
          <w:rFonts w:ascii="Times New Roman" w:eastAsia="Times New Roman" w:hAnsi="Times New Roman" w:cs="Times New Roman"/>
          <w:noProof/>
          <w:sz w:val="24"/>
          <w:szCs w:val="20"/>
        </w:rPr>
        <w:t>..</w:t>
      </w:r>
      <w:r>
        <w:rPr>
          <w:rFonts w:ascii="Times New Roman" w:eastAsia="Times New Roman" w:hAnsi="Times New Roman" w:cs="Times New Roman"/>
          <w:noProof/>
          <w:sz w:val="24"/>
          <w:szCs w:val="20"/>
        </w:rPr>
        <w:t>.</w:t>
      </w:r>
      <w:r w:rsidR="00305390">
        <w:rPr>
          <w:rFonts w:ascii="Times New Roman" w:eastAsia="Times New Roman" w:hAnsi="Times New Roman" w:cs="Times New Roman"/>
          <w:noProof/>
          <w:sz w:val="24"/>
          <w:szCs w:val="20"/>
        </w:rPr>
        <w:t>..</w:t>
      </w:r>
      <w:bookmarkStart w:id="2" w:name="_Hlk21509803"/>
      <w:r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bookmarkEnd w:id="2"/>
      <w:r w:rsidR="00E15140">
        <w:rPr>
          <w:rFonts w:ascii="Times New Roman" w:eastAsia="Times New Roman" w:hAnsi="Times New Roman" w:cs="Times New Roman"/>
          <w:b/>
          <w:sz w:val="20"/>
          <w:szCs w:val="20"/>
        </w:rPr>
        <w:t xml:space="preserve"> 33</w:t>
      </w:r>
    </w:p>
    <w:p w14:paraId="0350C780" w14:textId="4D021E70" w:rsidR="00CD5BBD" w:rsidRDefault="00CD5BBD" w:rsidP="00105CA7">
      <w:pPr>
        <w:keepLines/>
        <w:tabs>
          <w:tab w:val="num" w:pos="5670"/>
          <w:tab w:val="right" w:leader="dot" w:pos="9360"/>
        </w:tabs>
        <w:spacing w:after="0" w:line="240" w:lineRule="auto"/>
        <w:ind w:left="3024" w:hanging="864"/>
        <w:jc w:val="both"/>
        <w:outlineLvl w:val="3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ECABC0B" w14:textId="06C8BDE5" w:rsidR="006E57D9" w:rsidRDefault="004812EA" w:rsidP="004812EA">
      <w:pPr>
        <w:keepLines/>
        <w:tabs>
          <w:tab w:val="num" w:pos="5670"/>
          <w:tab w:val="right" w:leader="dot" w:pos="9360"/>
        </w:tabs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</w:p>
    <w:p w14:paraId="20918073" w14:textId="691903FD" w:rsidR="00105CA7" w:rsidRDefault="006A1107" w:rsidP="006A1107">
      <w:pPr>
        <w:pStyle w:val="ListParagraph"/>
        <w:keepLines/>
        <w:numPr>
          <w:ilvl w:val="0"/>
          <w:numId w:val="6"/>
        </w:numPr>
        <w:tabs>
          <w:tab w:val="num" w:pos="5670"/>
          <w:tab w:val="right" w:leader="dot" w:pos="9360"/>
        </w:tabs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  <w:t xml:space="preserve">      </w:t>
      </w:r>
      <w:r w:rsidR="00105CA7" w:rsidRPr="006A1107"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  <w:t>Construction Projects</w:t>
      </w:r>
    </w:p>
    <w:p w14:paraId="6AB069EF" w14:textId="0CDCEF70" w:rsidR="006D659F" w:rsidRDefault="006D659F" w:rsidP="006D659F">
      <w:pPr>
        <w:keepLines/>
        <w:tabs>
          <w:tab w:val="right" w:leader="dot" w:pos="9360"/>
        </w:tabs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  <w:sectPr w:rsidR="006D659F" w:rsidSect="00D21D4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FBAE636" w14:textId="6B2E4F98" w:rsidR="006D659F" w:rsidRPr="006D659F" w:rsidRDefault="006D659F" w:rsidP="006D659F">
      <w:pPr>
        <w:keepLines/>
        <w:tabs>
          <w:tab w:val="right" w:leader="dot" w:pos="9360"/>
        </w:tabs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</w:p>
    <w:p w14:paraId="242843C9" w14:textId="77777777" w:rsidR="00F14E98" w:rsidRDefault="00A63D97" w:rsidP="00F14E98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bookmarkStart w:id="3" w:name="_Hlk23838325"/>
      <w:r w:rsidRPr="0089718E">
        <w:rPr>
          <w:rFonts w:ascii="Times New Roman" w:hAnsi="Times New Roman" w:cs="Times New Roman"/>
          <w:b/>
          <w:sz w:val="24"/>
          <w:szCs w:val="24"/>
        </w:rPr>
        <w:t>1</w:t>
      </w:r>
      <w:r w:rsidR="003A53E2" w:rsidRPr="0089718E">
        <w:rPr>
          <w:rFonts w:ascii="Times New Roman" w:hAnsi="Times New Roman" w:cs="Times New Roman"/>
          <w:b/>
          <w:sz w:val="24"/>
          <w:szCs w:val="24"/>
        </w:rPr>
        <w:t>.</w:t>
      </w:r>
      <w:r w:rsidR="003A53E2" w:rsidRPr="00CF583F">
        <w:rPr>
          <w:rFonts w:ascii="Times New Roman" w:hAnsi="Times New Roman" w:cs="Times New Roman"/>
          <w:sz w:val="24"/>
          <w:szCs w:val="24"/>
        </w:rPr>
        <w:t xml:space="preserve"> </w:t>
      </w:r>
      <w:r w:rsidR="00D44F88" w:rsidRPr="00CF583F">
        <w:rPr>
          <w:rFonts w:ascii="Times New Roman" w:hAnsi="Times New Roman" w:cs="Times New Roman"/>
          <w:sz w:val="24"/>
          <w:szCs w:val="24"/>
        </w:rPr>
        <w:t xml:space="preserve"> </w:t>
      </w:r>
      <w:r w:rsidR="00504797" w:rsidRPr="00CF583F">
        <w:rPr>
          <w:rFonts w:ascii="Times New Roman" w:hAnsi="Times New Roman" w:cs="Times New Roman"/>
          <w:sz w:val="24"/>
          <w:szCs w:val="24"/>
        </w:rPr>
        <w:t>Federal Aviation Administration Building Roof</w:t>
      </w:r>
      <w:r w:rsidR="00D155F1">
        <w:rPr>
          <w:rFonts w:ascii="Times New Roman" w:hAnsi="Times New Roman" w:cs="Times New Roman"/>
          <w:sz w:val="24"/>
          <w:szCs w:val="24"/>
        </w:rPr>
        <w:t xml:space="preserve"> Replacement</w:t>
      </w:r>
      <w:r w:rsidR="00E80474" w:rsidRPr="00CF583F">
        <w:rPr>
          <w:rFonts w:ascii="Times New Roman" w:hAnsi="Times New Roman" w:cs="Times New Roman"/>
          <w:sz w:val="24"/>
          <w:szCs w:val="24"/>
        </w:rPr>
        <w:t>,</w:t>
      </w:r>
      <w:r w:rsidR="00353205" w:rsidRPr="00CF583F">
        <w:rPr>
          <w:rFonts w:ascii="Times New Roman" w:hAnsi="Times New Roman" w:cs="Times New Roman"/>
          <w:sz w:val="24"/>
          <w:szCs w:val="24"/>
        </w:rPr>
        <w:t xml:space="preserve"> JAN</w:t>
      </w:r>
      <w:r w:rsidR="00832BF9" w:rsidRPr="00CF583F">
        <w:rPr>
          <w:rFonts w:ascii="Times New Roman" w:hAnsi="Times New Roman" w:cs="Times New Roman"/>
          <w:sz w:val="24"/>
          <w:szCs w:val="24"/>
        </w:rPr>
        <w:t xml:space="preserve">: </w:t>
      </w:r>
      <w:r w:rsidR="00670060">
        <w:rPr>
          <w:rFonts w:ascii="Times New Roman" w:hAnsi="Times New Roman" w:cs="Times New Roman"/>
          <w:sz w:val="24"/>
          <w:szCs w:val="24"/>
        </w:rPr>
        <w:t xml:space="preserve">    </w:t>
      </w:r>
      <w:r w:rsidR="00F14E98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55EAB6A3" w14:textId="77777777" w:rsidR="005C4855" w:rsidRDefault="00F14E98" w:rsidP="005C4855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670060">
        <w:rPr>
          <w:rFonts w:ascii="Times New Roman" w:hAnsi="Times New Roman" w:cs="Times New Roman"/>
          <w:sz w:val="24"/>
          <w:szCs w:val="24"/>
        </w:rPr>
        <w:t>A</w:t>
      </w:r>
      <w:r w:rsidR="008F3725" w:rsidRPr="00CF583F">
        <w:rPr>
          <w:rFonts w:ascii="Times New Roman" w:hAnsi="Times New Roman" w:cs="Times New Roman"/>
          <w:sz w:val="24"/>
          <w:szCs w:val="24"/>
        </w:rPr>
        <w:t>uthorization to</w:t>
      </w:r>
      <w:r w:rsidR="00793612">
        <w:rPr>
          <w:rFonts w:ascii="Times New Roman" w:hAnsi="Times New Roman" w:cs="Times New Roman"/>
          <w:sz w:val="24"/>
          <w:szCs w:val="24"/>
        </w:rPr>
        <w:t xml:space="preserve"> </w:t>
      </w:r>
      <w:r w:rsidR="006A327D" w:rsidRPr="00CF583F">
        <w:rPr>
          <w:rFonts w:ascii="Times New Roman" w:hAnsi="Times New Roman" w:cs="Times New Roman"/>
          <w:sz w:val="24"/>
          <w:szCs w:val="24"/>
        </w:rPr>
        <w:t xml:space="preserve">(i) </w:t>
      </w:r>
      <w:r w:rsidR="00D319A7" w:rsidRPr="00CF583F">
        <w:rPr>
          <w:rFonts w:ascii="Times New Roman" w:hAnsi="Times New Roman" w:cs="Times New Roman"/>
          <w:sz w:val="24"/>
          <w:szCs w:val="24"/>
        </w:rPr>
        <w:t>a</w:t>
      </w:r>
      <w:r w:rsidR="00EE7367" w:rsidRPr="00CF583F">
        <w:rPr>
          <w:rFonts w:ascii="Times New Roman" w:hAnsi="Times New Roman" w:cs="Times New Roman"/>
          <w:sz w:val="24"/>
          <w:szCs w:val="24"/>
        </w:rPr>
        <w:t>dvertise for</w:t>
      </w:r>
      <w:r w:rsidR="00CF583F">
        <w:rPr>
          <w:rFonts w:ascii="Times New Roman" w:hAnsi="Times New Roman" w:cs="Times New Roman"/>
          <w:sz w:val="24"/>
          <w:szCs w:val="24"/>
        </w:rPr>
        <w:t xml:space="preserve"> </w:t>
      </w:r>
      <w:r w:rsidR="00EE7367" w:rsidRPr="00CF583F">
        <w:rPr>
          <w:rFonts w:ascii="Times New Roman" w:hAnsi="Times New Roman" w:cs="Times New Roman"/>
          <w:sz w:val="24"/>
          <w:szCs w:val="24"/>
        </w:rPr>
        <w:t>construction</w:t>
      </w:r>
      <w:r w:rsidR="00CF583F">
        <w:rPr>
          <w:rFonts w:ascii="Times New Roman" w:hAnsi="Times New Roman" w:cs="Times New Roman"/>
          <w:sz w:val="24"/>
          <w:szCs w:val="24"/>
        </w:rPr>
        <w:t xml:space="preserve"> </w:t>
      </w:r>
      <w:r w:rsidR="0048044E" w:rsidRPr="00CF583F">
        <w:rPr>
          <w:rFonts w:ascii="Times New Roman" w:hAnsi="Times New Roman" w:cs="Times New Roman"/>
          <w:sz w:val="24"/>
          <w:szCs w:val="24"/>
        </w:rPr>
        <w:t>b</w:t>
      </w:r>
      <w:r w:rsidR="007261B4" w:rsidRPr="00CF583F">
        <w:rPr>
          <w:rFonts w:ascii="Times New Roman" w:hAnsi="Times New Roman" w:cs="Times New Roman"/>
          <w:sz w:val="24"/>
          <w:szCs w:val="24"/>
        </w:rPr>
        <w:t>id</w:t>
      </w:r>
      <w:r w:rsidR="00EE7367" w:rsidRPr="00CF583F">
        <w:rPr>
          <w:rFonts w:ascii="Times New Roman" w:hAnsi="Times New Roman" w:cs="Times New Roman"/>
          <w:sz w:val="24"/>
          <w:szCs w:val="24"/>
        </w:rPr>
        <w:t>s</w:t>
      </w:r>
      <w:r w:rsidR="00685D21">
        <w:rPr>
          <w:rFonts w:ascii="Times New Roman" w:hAnsi="Times New Roman" w:cs="Times New Roman"/>
          <w:sz w:val="24"/>
          <w:szCs w:val="24"/>
        </w:rPr>
        <w:t xml:space="preserve">, (ii) </w:t>
      </w:r>
      <w:r w:rsidR="005B4AE8">
        <w:rPr>
          <w:rFonts w:ascii="Times New Roman" w:hAnsi="Times New Roman" w:cs="Times New Roman"/>
          <w:sz w:val="24"/>
          <w:szCs w:val="24"/>
        </w:rPr>
        <w:t>approv</w:t>
      </w:r>
      <w:r w:rsidR="005C4855">
        <w:rPr>
          <w:rFonts w:ascii="Times New Roman" w:hAnsi="Times New Roman" w:cs="Times New Roman"/>
          <w:sz w:val="24"/>
          <w:szCs w:val="24"/>
        </w:rPr>
        <w:t>e</w:t>
      </w:r>
      <w:r w:rsidR="005B4AE8">
        <w:rPr>
          <w:rFonts w:ascii="Times New Roman" w:hAnsi="Times New Roman" w:cs="Times New Roman"/>
          <w:sz w:val="24"/>
          <w:szCs w:val="24"/>
        </w:rPr>
        <w:t xml:space="preserve"> the</w:t>
      </w:r>
      <w:r w:rsidR="005C4855">
        <w:rPr>
          <w:rFonts w:ascii="Times New Roman" w:hAnsi="Times New Roman" w:cs="Times New Roman"/>
          <w:sz w:val="24"/>
          <w:szCs w:val="24"/>
        </w:rPr>
        <w:t xml:space="preserve"> </w:t>
      </w:r>
      <w:r w:rsidR="00793612">
        <w:rPr>
          <w:rFonts w:ascii="Times New Roman" w:hAnsi="Times New Roman" w:cs="Times New Roman"/>
          <w:sz w:val="24"/>
          <w:szCs w:val="24"/>
        </w:rPr>
        <w:t xml:space="preserve">    </w:t>
      </w:r>
      <w:r w:rsidR="005C4855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5CC78B43" w14:textId="7A71F675" w:rsidR="00EF0F6A" w:rsidRDefault="005C4855" w:rsidP="00CD0C6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5B4AE8">
        <w:rPr>
          <w:rFonts w:ascii="Times New Roman" w:hAnsi="Times New Roman" w:cs="Times New Roman"/>
          <w:sz w:val="24"/>
          <w:szCs w:val="24"/>
        </w:rPr>
        <w:t xml:space="preserve">construction budget </w:t>
      </w:r>
      <w:r w:rsidR="00AF554B">
        <w:rPr>
          <w:rFonts w:ascii="Times New Roman" w:hAnsi="Times New Roman" w:cs="Times New Roman"/>
          <w:sz w:val="24"/>
          <w:szCs w:val="24"/>
        </w:rPr>
        <w:t>plus contingency, (iii) approv</w:t>
      </w:r>
      <w:r w:rsidR="00CF75DB">
        <w:rPr>
          <w:rFonts w:ascii="Times New Roman" w:hAnsi="Times New Roman" w:cs="Times New Roman"/>
          <w:sz w:val="24"/>
          <w:szCs w:val="24"/>
        </w:rPr>
        <w:t>e</w:t>
      </w:r>
      <w:r w:rsidR="00AF554B">
        <w:rPr>
          <w:rFonts w:ascii="Times New Roman" w:hAnsi="Times New Roman" w:cs="Times New Roman"/>
          <w:sz w:val="24"/>
          <w:szCs w:val="24"/>
        </w:rPr>
        <w:t xml:space="preserve"> </w:t>
      </w:r>
      <w:r w:rsidR="00CF75DB">
        <w:rPr>
          <w:rFonts w:ascii="Times New Roman" w:hAnsi="Times New Roman" w:cs="Times New Roman"/>
          <w:sz w:val="24"/>
          <w:szCs w:val="24"/>
        </w:rPr>
        <w:t>the</w:t>
      </w:r>
      <w:r w:rsidR="00AF554B">
        <w:rPr>
          <w:rFonts w:ascii="Times New Roman" w:hAnsi="Times New Roman" w:cs="Times New Roman"/>
          <w:sz w:val="24"/>
          <w:szCs w:val="24"/>
        </w:rPr>
        <w:t xml:space="preserve"> total project</w:t>
      </w:r>
      <w:r w:rsidR="00793612">
        <w:rPr>
          <w:rFonts w:ascii="Times New Roman" w:hAnsi="Times New Roman" w:cs="Times New Roman"/>
          <w:sz w:val="24"/>
          <w:szCs w:val="24"/>
        </w:rPr>
        <w:t xml:space="preserve"> </w:t>
      </w:r>
      <w:r w:rsidR="00EF0F6A">
        <w:rPr>
          <w:rFonts w:ascii="Times New Roman" w:hAnsi="Times New Roman" w:cs="Times New Roman"/>
          <w:sz w:val="24"/>
          <w:szCs w:val="24"/>
        </w:rPr>
        <w:t>b</w:t>
      </w:r>
      <w:r w:rsidR="00443099">
        <w:rPr>
          <w:rFonts w:ascii="Times New Roman" w:hAnsi="Times New Roman" w:cs="Times New Roman"/>
          <w:sz w:val="24"/>
          <w:szCs w:val="24"/>
        </w:rPr>
        <w:t>udget</w:t>
      </w:r>
      <w:bookmarkStart w:id="4" w:name="_Hlk23862728"/>
      <w:r w:rsidR="00EF0F6A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7DD6C234" w14:textId="447903AD" w:rsidR="00467D9F" w:rsidRDefault="0014715A" w:rsidP="0014715A">
      <w:pPr>
        <w:pStyle w:val="NoSpacing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="00E15140">
        <w:rPr>
          <w:rFonts w:ascii="Times New Roman" w:hAnsi="Times New Roman" w:cs="Times New Roman"/>
          <w:sz w:val="24"/>
          <w:szCs w:val="24"/>
        </w:rPr>
        <w:t>...</w:t>
      </w:r>
      <w:r>
        <w:rPr>
          <w:rFonts w:ascii="Times New Roman" w:hAnsi="Times New Roman" w:cs="Times New Roman"/>
          <w:sz w:val="24"/>
          <w:szCs w:val="24"/>
        </w:rPr>
        <w:t>…..</w:t>
      </w:r>
      <w:r w:rsidR="00CD0C60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..</w:t>
      </w:r>
      <w:r w:rsidR="00443099"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bookmarkEnd w:id="4"/>
      <w:r w:rsidR="00E15140">
        <w:rPr>
          <w:rFonts w:ascii="Times New Roman" w:eastAsia="Times New Roman" w:hAnsi="Times New Roman" w:cs="Times New Roman"/>
          <w:b/>
          <w:sz w:val="20"/>
          <w:szCs w:val="20"/>
        </w:rPr>
        <w:t xml:space="preserve"> 37</w:t>
      </w:r>
    </w:p>
    <w:p w14:paraId="0E59E319" w14:textId="39E70385" w:rsidR="000900C0" w:rsidRDefault="000900C0" w:rsidP="00467D9F">
      <w:pPr>
        <w:pStyle w:val="NoSpacing"/>
        <w:ind w:left="1440" w:firstLine="6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4A34A5C8" w14:textId="559DBF0A" w:rsidR="00CF75DB" w:rsidRDefault="000900C0" w:rsidP="000900C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CF583F">
        <w:rPr>
          <w:rFonts w:ascii="Times New Roman" w:hAnsi="Times New Roman" w:cs="Times New Roman"/>
          <w:b/>
          <w:sz w:val="24"/>
          <w:szCs w:val="24"/>
        </w:rPr>
        <w:t>.</w:t>
      </w:r>
      <w:r w:rsidRPr="00CF583F">
        <w:rPr>
          <w:rFonts w:ascii="Times New Roman" w:hAnsi="Times New Roman" w:cs="Times New Roman"/>
          <w:sz w:val="24"/>
          <w:szCs w:val="24"/>
        </w:rPr>
        <w:t xml:space="preserve"> </w:t>
      </w:r>
      <w:r w:rsidR="009653FD">
        <w:rPr>
          <w:rFonts w:ascii="Times New Roman" w:hAnsi="Times New Roman" w:cs="Times New Roman"/>
          <w:sz w:val="24"/>
          <w:szCs w:val="24"/>
        </w:rPr>
        <w:t xml:space="preserve"> </w:t>
      </w:r>
      <w:r w:rsidRPr="00CF583F">
        <w:rPr>
          <w:rFonts w:ascii="Times New Roman" w:hAnsi="Times New Roman" w:cs="Times New Roman"/>
          <w:sz w:val="24"/>
          <w:szCs w:val="24"/>
        </w:rPr>
        <w:t xml:space="preserve">Passenger Boarding Bridge, JAN: Authorization to </w:t>
      </w:r>
      <w:r w:rsidR="00345471">
        <w:rPr>
          <w:rFonts w:ascii="Times New Roman" w:hAnsi="Times New Roman" w:cs="Times New Roman"/>
          <w:sz w:val="24"/>
          <w:szCs w:val="24"/>
        </w:rPr>
        <w:t xml:space="preserve">(i) </w:t>
      </w:r>
      <w:r w:rsidR="00976917">
        <w:rPr>
          <w:rFonts w:ascii="Times New Roman" w:hAnsi="Times New Roman" w:cs="Times New Roman"/>
          <w:sz w:val="24"/>
          <w:szCs w:val="24"/>
        </w:rPr>
        <w:t>a</w:t>
      </w:r>
      <w:r w:rsidRPr="00CF583F">
        <w:rPr>
          <w:rFonts w:ascii="Times New Roman" w:hAnsi="Times New Roman" w:cs="Times New Roman"/>
          <w:sz w:val="24"/>
          <w:szCs w:val="24"/>
        </w:rPr>
        <w:t xml:space="preserve">ward </w:t>
      </w:r>
      <w:r w:rsidR="00976917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rofessional </w:t>
      </w:r>
      <w:r w:rsidR="00F31699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7EC33FF1" w14:textId="4F152825" w:rsidR="00B84AA0" w:rsidRDefault="00B84AA0" w:rsidP="000900C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9653FD">
        <w:rPr>
          <w:rFonts w:ascii="Times New Roman" w:hAnsi="Times New Roman" w:cs="Times New Roman"/>
          <w:sz w:val="24"/>
          <w:szCs w:val="24"/>
        </w:rPr>
        <w:t xml:space="preserve"> </w:t>
      </w:r>
      <w:r w:rsidR="000900C0">
        <w:rPr>
          <w:rFonts w:ascii="Times New Roman" w:hAnsi="Times New Roman" w:cs="Times New Roman"/>
          <w:sz w:val="24"/>
          <w:szCs w:val="24"/>
        </w:rPr>
        <w:t xml:space="preserve">Services Agreement for the Passenger Boarding Bridge at Aircraft Gate No. 2 </w:t>
      </w:r>
    </w:p>
    <w:p w14:paraId="25A0BDA1" w14:textId="79B1E82F" w:rsidR="00F05BE3" w:rsidRDefault="00B84AA0" w:rsidP="009C78D8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9653FD">
        <w:rPr>
          <w:rFonts w:ascii="Times New Roman" w:hAnsi="Times New Roman" w:cs="Times New Roman"/>
          <w:sz w:val="24"/>
          <w:szCs w:val="24"/>
        </w:rPr>
        <w:t xml:space="preserve"> </w:t>
      </w:r>
      <w:r w:rsidR="000900C0">
        <w:rPr>
          <w:rFonts w:ascii="Times New Roman" w:hAnsi="Times New Roman" w:cs="Times New Roman"/>
          <w:sz w:val="24"/>
          <w:szCs w:val="24"/>
        </w:rPr>
        <w:t xml:space="preserve">(Allen &amp; Hoshall); (ii) increase engineering budget; (iii) increase overall </w:t>
      </w:r>
    </w:p>
    <w:p w14:paraId="14972F75" w14:textId="3CBC30DC" w:rsidR="000900C0" w:rsidRPr="00CF583F" w:rsidRDefault="00F05BE3" w:rsidP="009C78D8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9653FD">
        <w:rPr>
          <w:rFonts w:ascii="Times New Roman" w:hAnsi="Times New Roman" w:cs="Times New Roman"/>
          <w:sz w:val="24"/>
          <w:szCs w:val="24"/>
        </w:rPr>
        <w:t xml:space="preserve"> </w:t>
      </w:r>
      <w:r w:rsidR="00E66AF9">
        <w:rPr>
          <w:rFonts w:ascii="Times New Roman" w:hAnsi="Times New Roman" w:cs="Times New Roman"/>
          <w:sz w:val="24"/>
          <w:szCs w:val="24"/>
        </w:rPr>
        <w:t>b</w:t>
      </w:r>
      <w:r w:rsidR="000900C0">
        <w:rPr>
          <w:rFonts w:ascii="Times New Roman" w:hAnsi="Times New Roman" w:cs="Times New Roman"/>
          <w:sz w:val="24"/>
          <w:szCs w:val="24"/>
        </w:rPr>
        <w:t>udget</w:t>
      </w:r>
      <w:r w:rsidR="00E37DB5"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/>
          <w:sz w:val="24"/>
          <w:szCs w:val="24"/>
        </w:rPr>
        <w:t>……………..</w:t>
      </w:r>
      <w:r w:rsidR="00345471">
        <w:rPr>
          <w:rFonts w:ascii="Times New Roman" w:hAnsi="Times New Roman" w:cs="Times New Roman"/>
          <w:sz w:val="24"/>
          <w:szCs w:val="24"/>
        </w:rPr>
        <w:t>..</w:t>
      </w:r>
      <w:r w:rsidR="000900C0" w:rsidRPr="00CF583F">
        <w:rPr>
          <w:rFonts w:ascii="Times New Roman" w:hAnsi="Times New Roman" w:cs="Times New Roman"/>
          <w:sz w:val="24"/>
          <w:szCs w:val="24"/>
        </w:rPr>
        <w:t xml:space="preserve">………………………………………………… </w:t>
      </w:r>
      <w:r w:rsidR="000900C0"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r w:rsidR="00E37DB5">
        <w:rPr>
          <w:rFonts w:ascii="Times New Roman" w:eastAsia="Times New Roman" w:hAnsi="Times New Roman" w:cs="Times New Roman"/>
          <w:b/>
          <w:sz w:val="20"/>
          <w:szCs w:val="20"/>
        </w:rPr>
        <w:t xml:space="preserve"> 40</w:t>
      </w:r>
    </w:p>
    <w:p w14:paraId="17D6A15D" w14:textId="1FF92F06" w:rsidR="00B53A09" w:rsidRPr="00CF583F" w:rsidRDefault="00B53A09" w:rsidP="006D65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E774A16" w14:textId="57B9AF57" w:rsidR="00105CA7" w:rsidRPr="00CF583F" w:rsidRDefault="00105CA7" w:rsidP="006D659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CF583F">
        <w:rPr>
          <w:rFonts w:ascii="Times New Roman" w:hAnsi="Times New Roman" w:cs="Times New Roman"/>
          <w:b/>
          <w:sz w:val="24"/>
          <w:szCs w:val="24"/>
        </w:rPr>
        <w:tab/>
        <w:t xml:space="preserve">C.        Procurements </w:t>
      </w:r>
    </w:p>
    <w:p w14:paraId="4F0D875C" w14:textId="77777777" w:rsidR="00826C47" w:rsidRPr="00CF583F" w:rsidRDefault="00826C47" w:rsidP="006D659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A370173" w14:textId="7B7DDDE4" w:rsidR="004A7A1D" w:rsidRPr="00CF583F" w:rsidRDefault="00105CA7" w:rsidP="006D659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CF583F">
        <w:rPr>
          <w:rFonts w:ascii="Times New Roman" w:hAnsi="Times New Roman" w:cs="Times New Roman"/>
          <w:b/>
          <w:sz w:val="24"/>
          <w:szCs w:val="24"/>
        </w:rPr>
        <w:tab/>
        <w:t>D.        Service Agreements</w:t>
      </w:r>
    </w:p>
    <w:p w14:paraId="4CAF5FF8" w14:textId="7F018F65" w:rsidR="00601405" w:rsidRPr="00CF583F" w:rsidRDefault="00601405" w:rsidP="006D65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8469387" w14:textId="292E9B8F" w:rsidR="00110733" w:rsidRDefault="000338E6" w:rsidP="00110733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CF583F">
        <w:rPr>
          <w:rFonts w:ascii="Times New Roman" w:hAnsi="Times New Roman" w:cs="Times New Roman"/>
          <w:b/>
          <w:sz w:val="24"/>
          <w:szCs w:val="24"/>
        </w:rPr>
        <w:t>1</w:t>
      </w:r>
      <w:r w:rsidR="00A461B9" w:rsidRPr="00CF583F">
        <w:rPr>
          <w:rFonts w:ascii="Times New Roman" w:hAnsi="Times New Roman" w:cs="Times New Roman"/>
          <w:b/>
          <w:sz w:val="24"/>
          <w:szCs w:val="24"/>
        </w:rPr>
        <w:t>.</w:t>
      </w:r>
      <w:r w:rsidR="00A461B9" w:rsidRPr="00CF583F">
        <w:rPr>
          <w:rFonts w:ascii="Times New Roman" w:hAnsi="Times New Roman" w:cs="Times New Roman"/>
          <w:sz w:val="24"/>
          <w:szCs w:val="24"/>
        </w:rPr>
        <w:t xml:space="preserve"> </w:t>
      </w:r>
      <w:r w:rsidR="00110733">
        <w:rPr>
          <w:rFonts w:ascii="Times New Roman" w:hAnsi="Times New Roman" w:cs="Times New Roman"/>
          <w:sz w:val="24"/>
          <w:szCs w:val="24"/>
        </w:rPr>
        <w:t xml:space="preserve"> </w:t>
      </w:r>
      <w:r w:rsidR="00110733" w:rsidRPr="00CF583F">
        <w:rPr>
          <w:rFonts w:ascii="Times New Roman" w:hAnsi="Times New Roman" w:cs="Times New Roman"/>
          <w:sz w:val="24"/>
          <w:szCs w:val="24"/>
        </w:rPr>
        <w:t xml:space="preserve">Pavement Management Plan, HKS: Authorization to </w:t>
      </w:r>
      <w:r w:rsidR="00110733">
        <w:rPr>
          <w:rFonts w:ascii="Times New Roman" w:hAnsi="Times New Roman" w:cs="Times New Roman"/>
          <w:sz w:val="24"/>
          <w:szCs w:val="24"/>
        </w:rPr>
        <w:t xml:space="preserve">(i) </w:t>
      </w:r>
      <w:r w:rsidR="001A4C35">
        <w:rPr>
          <w:rFonts w:ascii="Times New Roman" w:hAnsi="Times New Roman" w:cs="Times New Roman"/>
          <w:sz w:val="24"/>
          <w:szCs w:val="24"/>
        </w:rPr>
        <w:t>a</w:t>
      </w:r>
      <w:r w:rsidR="00110733" w:rsidRPr="00CF583F">
        <w:rPr>
          <w:rFonts w:ascii="Times New Roman" w:hAnsi="Times New Roman" w:cs="Times New Roman"/>
          <w:sz w:val="24"/>
          <w:szCs w:val="24"/>
        </w:rPr>
        <w:t xml:space="preserve">ward Professional </w:t>
      </w:r>
      <w:r w:rsidR="00110733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56967AFB" w14:textId="091B8100" w:rsidR="00110733" w:rsidRPr="00CF583F" w:rsidRDefault="00110733" w:rsidP="00110733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CF583F">
        <w:rPr>
          <w:rFonts w:ascii="Times New Roman" w:hAnsi="Times New Roman" w:cs="Times New Roman"/>
          <w:sz w:val="24"/>
          <w:szCs w:val="24"/>
        </w:rPr>
        <w:t>Services Agreement</w:t>
      </w:r>
      <w:r>
        <w:rPr>
          <w:rFonts w:ascii="Times New Roman" w:hAnsi="Times New Roman" w:cs="Times New Roman"/>
          <w:sz w:val="24"/>
          <w:szCs w:val="24"/>
        </w:rPr>
        <w:t xml:space="preserve"> for professional engineering services</w:t>
      </w:r>
      <w:r w:rsidR="00E37DB5"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CF583F">
        <w:rPr>
          <w:rFonts w:ascii="Times New Roman" w:hAnsi="Times New Roman" w:cs="Times New Roman"/>
          <w:sz w:val="24"/>
          <w:szCs w:val="24"/>
        </w:rPr>
        <w:t xml:space="preserve">…………. </w:t>
      </w:r>
      <w:bookmarkStart w:id="5" w:name="_Hlk23935349"/>
      <w:r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bookmarkEnd w:id="5"/>
      <w:r w:rsidR="00E37DB5">
        <w:rPr>
          <w:rFonts w:ascii="Times New Roman" w:eastAsia="Times New Roman" w:hAnsi="Times New Roman" w:cs="Times New Roman"/>
          <w:b/>
          <w:sz w:val="20"/>
          <w:szCs w:val="20"/>
        </w:rPr>
        <w:t xml:space="preserve"> 44</w:t>
      </w:r>
    </w:p>
    <w:p w14:paraId="65F8E053" w14:textId="77777777" w:rsidR="00110733" w:rsidRPr="00CF583F" w:rsidRDefault="00110733" w:rsidP="0011073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4723214" w14:textId="6CE55AF2" w:rsidR="00091ECF" w:rsidRPr="00CF583F" w:rsidRDefault="009D02C6" w:rsidP="009D02C6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9D02C6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</w:t>
      </w:r>
      <w:r w:rsidR="00F545D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461B9" w:rsidRPr="00CF583F">
        <w:rPr>
          <w:rFonts w:ascii="Times New Roman" w:hAnsi="Times New Roman" w:cs="Times New Roman"/>
          <w:sz w:val="24"/>
          <w:szCs w:val="24"/>
        </w:rPr>
        <w:t>Pavement Management Plan</w:t>
      </w:r>
      <w:r w:rsidR="00943929" w:rsidRPr="00CF583F">
        <w:rPr>
          <w:rFonts w:ascii="Times New Roman" w:hAnsi="Times New Roman" w:cs="Times New Roman"/>
          <w:sz w:val="24"/>
          <w:szCs w:val="24"/>
        </w:rPr>
        <w:t xml:space="preserve">, </w:t>
      </w:r>
      <w:r w:rsidR="009A5831" w:rsidRPr="00CF583F">
        <w:rPr>
          <w:rFonts w:ascii="Times New Roman" w:hAnsi="Times New Roman" w:cs="Times New Roman"/>
          <w:sz w:val="24"/>
          <w:szCs w:val="24"/>
        </w:rPr>
        <w:t>JAN</w:t>
      </w:r>
      <w:r w:rsidR="00224435" w:rsidRPr="00CF583F">
        <w:rPr>
          <w:rFonts w:ascii="Times New Roman" w:hAnsi="Times New Roman" w:cs="Times New Roman"/>
          <w:sz w:val="24"/>
          <w:szCs w:val="24"/>
        </w:rPr>
        <w:t xml:space="preserve">: </w:t>
      </w:r>
      <w:r w:rsidR="00406A80" w:rsidRPr="00CF583F">
        <w:rPr>
          <w:rFonts w:ascii="Times New Roman" w:hAnsi="Times New Roman" w:cs="Times New Roman"/>
          <w:sz w:val="24"/>
          <w:szCs w:val="24"/>
        </w:rPr>
        <w:t xml:space="preserve">Authorization to </w:t>
      </w:r>
      <w:r w:rsidR="007C6551">
        <w:rPr>
          <w:rFonts w:ascii="Times New Roman" w:hAnsi="Times New Roman" w:cs="Times New Roman"/>
          <w:sz w:val="24"/>
          <w:szCs w:val="24"/>
        </w:rPr>
        <w:t xml:space="preserve">(i) </w:t>
      </w:r>
      <w:r w:rsidR="001A4C35">
        <w:rPr>
          <w:rFonts w:ascii="Times New Roman" w:hAnsi="Times New Roman" w:cs="Times New Roman"/>
          <w:sz w:val="24"/>
          <w:szCs w:val="24"/>
        </w:rPr>
        <w:t>a</w:t>
      </w:r>
      <w:r w:rsidR="00406A80" w:rsidRPr="00CF583F">
        <w:rPr>
          <w:rFonts w:ascii="Times New Roman" w:hAnsi="Times New Roman" w:cs="Times New Roman"/>
          <w:sz w:val="24"/>
          <w:szCs w:val="24"/>
        </w:rPr>
        <w:t xml:space="preserve">ward Professional </w:t>
      </w:r>
    </w:p>
    <w:p w14:paraId="79E721E1" w14:textId="5B026125" w:rsidR="00601405" w:rsidRPr="00CF583F" w:rsidRDefault="00091ECF" w:rsidP="006D659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F583F">
        <w:rPr>
          <w:rFonts w:ascii="Times New Roman" w:hAnsi="Times New Roman" w:cs="Times New Roman"/>
          <w:sz w:val="24"/>
          <w:szCs w:val="24"/>
        </w:rPr>
        <w:tab/>
      </w:r>
      <w:r w:rsidRPr="00CF583F">
        <w:rPr>
          <w:rFonts w:ascii="Times New Roman" w:hAnsi="Times New Roman" w:cs="Times New Roman"/>
          <w:sz w:val="24"/>
          <w:szCs w:val="24"/>
        </w:rPr>
        <w:tab/>
      </w:r>
      <w:r w:rsidR="007C6551">
        <w:rPr>
          <w:rFonts w:ascii="Times New Roman" w:hAnsi="Times New Roman" w:cs="Times New Roman"/>
          <w:sz w:val="24"/>
          <w:szCs w:val="24"/>
        </w:rPr>
        <w:t xml:space="preserve">    </w:t>
      </w:r>
      <w:r w:rsidR="00E65B7F">
        <w:rPr>
          <w:rFonts w:ascii="Times New Roman" w:hAnsi="Times New Roman" w:cs="Times New Roman"/>
          <w:sz w:val="24"/>
          <w:szCs w:val="24"/>
        </w:rPr>
        <w:t xml:space="preserve"> </w:t>
      </w:r>
      <w:r w:rsidR="00406A80" w:rsidRPr="00CF583F">
        <w:rPr>
          <w:rFonts w:ascii="Times New Roman" w:hAnsi="Times New Roman" w:cs="Times New Roman"/>
          <w:sz w:val="24"/>
          <w:szCs w:val="24"/>
        </w:rPr>
        <w:t>Services Agreement</w:t>
      </w:r>
      <w:r w:rsidR="00E368A6">
        <w:rPr>
          <w:rFonts w:ascii="Times New Roman" w:hAnsi="Times New Roman" w:cs="Times New Roman"/>
          <w:sz w:val="24"/>
          <w:szCs w:val="24"/>
        </w:rPr>
        <w:t xml:space="preserve"> for professional engineering </w:t>
      </w:r>
      <w:r w:rsidR="001C7379">
        <w:rPr>
          <w:rFonts w:ascii="Times New Roman" w:hAnsi="Times New Roman" w:cs="Times New Roman"/>
          <w:sz w:val="24"/>
          <w:szCs w:val="24"/>
        </w:rPr>
        <w:t>services</w:t>
      </w:r>
      <w:r w:rsidR="003F5EB9">
        <w:rPr>
          <w:rFonts w:ascii="Times New Roman" w:hAnsi="Times New Roman" w:cs="Times New Roman"/>
          <w:sz w:val="24"/>
          <w:szCs w:val="24"/>
        </w:rPr>
        <w:t>..</w:t>
      </w:r>
      <w:r w:rsidR="00525C87" w:rsidRPr="00CF583F">
        <w:rPr>
          <w:rFonts w:ascii="Times New Roman" w:hAnsi="Times New Roman" w:cs="Times New Roman"/>
          <w:sz w:val="24"/>
          <w:szCs w:val="24"/>
        </w:rPr>
        <w:t>…………</w:t>
      </w:r>
      <w:r w:rsidR="006D659F" w:rsidRPr="00CF583F">
        <w:rPr>
          <w:rFonts w:ascii="Times New Roman" w:hAnsi="Times New Roman" w:cs="Times New Roman"/>
          <w:sz w:val="24"/>
          <w:szCs w:val="24"/>
        </w:rPr>
        <w:t>…</w:t>
      </w:r>
      <w:r w:rsidR="00EF6E8F" w:rsidRPr="00EF6E8F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EF6E8F"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r w:rsidR="003F5EB9">
        <w:rPr>
          <w:rFonts w:ascii="Times New Roman" w:eastAsia="Times New Roman" w:hAnsi="Times New Roman" w:cs="Times New Roman"/>
          <w:b/>
          <w:sz w:val="20"/>
          <w:szCs w:val="20"/>
        </w:rPr>
        <w:t xml:space="preserve"> 48</w:t>
      </w:r>
    </w:p>
    <w:p w14:paraId="539AB733" w14:textId="7172FFF5" w:rsidR="00525C87" w:rsidRPr="00CF583F" w:rsidRDefault="00525C87" w:rsidP="006D65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B5D2956" w14:textId="7F9B9550" w:rsidR="008E3DF4" w:rsidRDefault="000900C0" w:rsidP="00CF583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</w:t>
      </w:r>
      <w:r w:rsidR="00E20835" w:rsidRPr="00CF583F">
        <w:rPr>
          <w:rFonts w:ascii="Times New Roman" w:hAnsi="Times New Roman" w:cs="Times New Roman"/>
          <w:b/>
          <w:sz w:val="24"/>
          <w:szCs w:val="24"/>
        </w:rPr>
        <w:t>.</w:t>
      </w:r>
      <w:r w:rsidR="00657D78" w:rsidRPr="00CF583F">
        <w:rPr>
          <w:rFonts w:ascii="Times New Roman" w:hAnsi="Times New Roman" w:cs="Times New Roman"/>
          <w:sz w:val="24"/>
          <w:szCs w:val="24"/>
        </w:rPr>
        <w:t xml:space="preserve"> </w:t>
      </w:r>
      <w:r w:rsidR="00C656C7">
        <w:rPr>
          <w:rFonts w:ascii="Times New Roman" w:hAnsi="Times New Roman" w:cs="Times New Roman"/>
          <w:sz w:val="24"/>
          <w:szCs w:val="24"/>
        </w:rPr>
        <w:t xml:space="preserve"> </w:t>
      </w:r>
      <w:r w:rsidR="007803A1">
        <w:rPr>
          <w:rFonts w:ascii="Times New Roman" w:hAnsi="Times New Roman" w:cs="Times New Roman"/>
          <w:sz w:val="24"/>
          <w:szCs w:val="24"/>
        </w:rPr>
        <w:t>Runway 16</w:t>
      </w:r>
      <w:r w:rsidR="00372800">
        <w:rPr>
          <w:rFonts w:ascii="Times New Roman" w:hAnsi="Times New Roman" w:cs="Times New Roman"/>
          <w:sz w:val="24"/>
          <w:szCs w:val="24"/>
        </w:rPr>
        <w:t>L</w:t>
      </w:r>
      <w:r w:rsidR="007803A1">
        <w:rPr>
          <w:rFonts w:ascii="Times New Roman" w:hAnsi="Times New Roman" w:cs="Times New Roman"/>
          <w:sz w:val="24"/>
          <w:szCs w:val="24"/>
        </w:rPr>
        <w:t>/34</w:t>
      </w:r>
      <w:r w:rsidR="00372800">
        <w:rPr>
          <w:rFonts w:ascii="Times New Roman" w:hAnsi="Times New Roman" w:cs="Times New Roman"/>
          <w:sz w:val="24"/>
          <w:szCs w:val="24"/>
        </w:rPr>
        <w:t>R</w:t>
      </w:r>
      <w:r w:rsidR="007803A1">
        <w:rPr>
          <w:rFonts w:ascii="Times New Roman" w:hAnsi="Times New Roman" w:cs="Times New Roman"/>
          <w:sz w:val="24"/>
          <w:szCs w:val="24"/>
        </w:rPr>
        <w:t xml:space="preserve"> Taxiway</w:t>
      </w:r>
      <w:r w:rsidR="00617B94">
        <w:rPr>
          <w:rFonts w:ascii="Times New Roman" w:hAnsi="Times New Roman" w:cs="Times New Roman"/>
          <w:sz w:val="24"/>
          <w:szCs w:val="24"/>
        </w:rPr>
        <w:t xml:space="preserve"> Alpha and Cross Connector Taxiways Pavement </w:t>
      </w:r>
      <w:r w:rsidR="008E3D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8D4D90" w14:textId="3D220C85" w:rsidR="008E3DF4" w:rsidRDefault="008E3DF4" w:rsidP="00CF583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C656C7">
        <w:rPr>
          <w:rFonts w:ascii="Times New Roman" w:hAnsi="Times New Roman" w:cs="Times New Roman"/>
          <w:sz w:val="24"/>
          <w:szCs w:val="24"/>
        </w:rPr>
        <w:t xml:space="preserve"> </w:t>
      </w:r>
      <w:r w:rsidR="00617B94">
        <w:rPr>
          <w:rFonts w:ascii="Times New Roman" w:hAnsi="Times New Roman" w:cs="Times New Roman"/>
          <w:sz w:val="24"/>
          <w:szCs w:val="24"/>
        </w:rPr>
        <w:t>Rehabilitation</w:t>
      </w:r>
      <w:r w:rsidR="00657D78" w:rsidRPr="00CF583F">
        <w:rPr>
          <w:rFonts w:ascii="Times New Roman" w:hAnsi="Times New Roman" w:cs="Times New Roman"/>
          <w:sz w:val="24"/>
          <w:szCs w:val="24"/>
        </w:rPr>
        <w:t>, JAN</w:t>
      </w:r>
      <w:r w:rsidR="006D31E3" w:rsidRPr="00CF583F">
        <w:rPr>
          <w:rFonts w:ascii="Times New Roman" w:hAnsi="Times New Roman" w:cs="Times New Roman"/>
          <w:sz w:val="24"/>
          <w:szCs w:val="24"/>
        </w:rPr>
        <w:t xml:space="preserve">: Authorization to </w:t>
      </w:r>
      <w:r w:rsidR="00617B94">
        <w:rPr>
          <w:rFonts w:ascii="Times New Roman" w:hAnsi="Times New Roman" w:cs="Times New Roman"/>
          <w:sz w:val="24"/>
          <w:szCs w:val="24"/>
        </w:rPr>
        <w:t xml:space="preserve">(i) </w:t>
      </w:r>
      <w:r w:rsidR="001A4C35">
        <w:rPr>
          <w:rFonts w:ascii="Times New Roman" w:hAnsi="Times New Roman" w:cs="Times New Roman"/>
          <w:sz w:val="24"/>
          <w:szCs w:val="24"/>
        </w:rPr>
        <w:t>a</w:t>
      </w:r>
      <w:r w:rsidR="006D31E3" w:rsidRPr="00CF583F">
        <w:rPr>
          <w:rFonts w:ascii="Times New Roman" w:hAnsi="Times New Roman" w:cs="Times New Roman"/>
          <w:sz w:val="24"/>
          <w:szCs w:val="24"/>
        </w:rPr>
        <w:t xml:space="preserve">mend </w:t>
      </w:r>
      <w:r w:rsidR="001A4C35">
        <w:rPr>
          <w:rFonts w:ascii="Times New Roman" w:hAnsi="Times New Roman" w:cs="Times New Roman"/>
          <w:sz w:val="24"/>
          <w:szCs w:val="24"/>
        </w:rPr>
        <w:t>e</w:t>
      </w:r>
      <w:r w:rsidR="005106D7">
        <w:rPr>
          <w:rFonts w:ascii="Times New Roman" w:hAnsi="Times New Roman" w:cs="Times New Roman"/>
          <w:sz w:val="24"/>
          <w:szCs w:val="24"/>
        </w:rPr>
        <w:t xml:space="preserve">xisting </w:t>
      </w:r>
      <w:r w:rsidR="006D31E3" w:rsidRPr="00CF583F">
        <w:rPr>
          <w:rFonts w:ascii="Times New Roman" w:hAnsi="Times New Roman" w:cs="Times New Roman"/>
          <w:sz w:val="24"/>
          <w:szCs w:val="24"/>
        </w:rPr>
        <w:t>Professional Service</w:t>
      </w:r>
      <w:r w:rsidR="00FF62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BE9518" w14:textId="683AC7EB" w:rsidR="001F5B45" w:rsidRDefault="008E3DF4" w:rsidP="00CF583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C656C7">
        <w:rPr>
          <w:rFonts w:ascii="Times New Roman" w:hAnsi="Times New Roman" w:cs="Times New Roman"/>
          <w:sz w:val="24"/>
          <w:szCs w:val="24"/>
        </w:rPr>
        <w:t xml:space="preserve"> </w:t>
      </w:r>
      <w:r w:rsidR="008729B9">
        <w:rPr>
          <w:rFonts w:ascii="Times New Roman" w:hAnsi="Times New Roman" w:cs="Times New Roman"/>
          <w:sz w:val="24"/>
          <w:szCs w:val="24"/>
        </w:rPr>
        <w:t xml:space="preserve"> </w:t>
      </w:r>
      <w:r w:rsidR="006D31E3" w:rsidRPr="00CF583F">
        <w:rPr>
          <w:rFonts w:ascii="Times New Roman" w:hAnsi="Times New Roman" w:cs="Times New Roman"/>
          <w:sz w:val="24"/>
          <w:szCs w:val="24"/>
        </w:rPr>
        <w:t>Contract</w:t>
      </w:r>
      <w:r w:rsidR="00FF6225">
        <w:rPr>
          <w:rFonts w:ascii="Times New Roman" w:hAnsi="Times New Roman" w:cs="Times New Roman"/>
          <w:sz w:val="24"/>
          <w:szCs w:val="24"/>
        </w:rPr>
        <w:t xml:space="preserve"> Agreement</w:t>
      </w:r>
      <w:r w:rsidR="00A47831">
        <w:rPr>
          <w:rFonts w:ascii="Times New Roman" w:hAnsi="Times New Roman" w:cs="Times New Roman"/>
          <w:sz w:val="24"/>
          <w:szCs w:val="24"/>
        </w:rPr>
        <w:t xml:space="preserve"> (Integrated Management Services Agreement</w:t>
      </w:r>
      <w:r w:rsidR="007803A1">
        <w:rPr>
          <w:rFonts w:ascii="Times New Roman" w:hAnsi="Times New Roman" w:cs="Times New Roman"/>
          <w:sz w:val="24"/>
          <w:szCs w:val="24"/>
        </w:rPr>
        <w:t>)</w:t>
      </w:r>
      <w:r w:rsidR="00617B94">
        <w:rPr>
          <w:rFonts w:ascii="Times New Roman" w:hAnsi="Times New Roman" w:cs="Times New Roman"/>
          <w:sz w:val="24"/>
          <w:szCs w:val="24"/>
        </w:rPr>
        <w:t>; (ii)</w:t>
      </w:r>
      <w:r w:rsidR="00303301">
        <w:rPr>
          <w:rFonts w:ascii="Times New Roman" w:hAnsi="Times New Roman" w:cs="Times New Roman"/>
          <w:sz w:val="24"/>
          <w:szCs w:val="24"/>
        </w:rPr>
        <w:t xml:space="preserve"> </w:t>
      </w:r>
      <w:r w:rsidR="00C656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087E7C" w14:textId="3FC288AF" w:rsidR="00922E4A" w:rsidRDefault="001F5B45" w:rsidP="00CF583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8729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  <w:r w:rsidR="00303301">
        <w:rPr>
          <w:rFonts w:ascii="Times New Roman" w:hAnsi="Times New Roman" w:cs="Times New Roman"/>
          <w:sz w:val="24"/>
          <w:szCs w:val="24"/>
        </w:rPr>
        <w:t>pprov</w:t>
      </w:r>
      <w:r w:rsidR="00927D06">
        <w:rPr>
          <w:rFonts w:ascii="Times New Roman" w:hAnsi="Times New Roman" w:cs="Times New Roman"/>
          <w:sz w:val="24"/>
          <w:szCs w:val="24"/>
        </w:rPr>
        <w:t>e</w:t>
      </w:r>
      <w:r w:rsidR="008E3DF4">
        <w:rPr>
          <w:rFonts w:ascii="Times New Roman" w:hAnsi="Times New Roman" w:cs="Times New Roman"/>
          <w:sz w:val="24"/>
          <w:szCs w:val="24"/>
        </w:rPr>
        <w:t xml:space="preserve"> </w:t>
      </w:r>
      <w:r w:rsidR="00303301">
        <w:rPr>
          <w:rFonts w:ascii="Times New Roman" w:hAnsi="Times New Roman" w:cs="Times New Roman"/>
          <w:sz w:val="24"/>
          <w:szCs w:val="24"/>
        </w:rPr>
        <w:t>additional</w:t>
      </w:r>
      <w:r w:rsidR="00620618">
        <w:rPr>
          <w:rFonts w:ascii="Times New Roman" w:hAnsi="Times New Roman" w:cs="Times New Roman"/>
          <w:sz w:val="24"/>
          <w:szCs w:val="24"/>
        </w:rPr>
        <w:t xml:space="preserve"> construction administrative costs</w:t>
      </w:r>
      <w:r w:rsidR="00D122DC">
        <w:rPr>
          <w:rFonts w:ascii="Times New Roman" w:hAnsi="Times New Roman" w:cs="Times New Roman"/>
          <w:sz w:val="24"/>
          <w:szCs w:val="24"/>
        </w:rPr>
        <w:t xml:space="preserve"> and </w:t>
      </w:r>
      <w:r w:rsidR="004E43FF">
        <w:rPr>
          <w:rFonts w:ascii="Times New Roman" w:hAnsi="Times New Roman" w:cs="Times New Roman"/>
          <w:sz w:val="24"/>
          <w:szCs w:val="24"/>
        </w:rPr>
        <w:t>(iii) approv</w:t>
      </w:r>
      <w:r w:rsidR="008E3DF4">
        <w:rPr>
          <w:rFonts w:ascii="Times New Roman" w:hAnsi="Times New Roman" w:cs="Times New Roman"/>
          <w:sz w:val="24"/>
          <w:szCs w:val="24"/>
        </w:rPr>
        <w:t>e</w:t>
      </w:r>
      <w:r w:rsidR="004E43FF">
        <w:rPr>
          <w:rFonts w:ascii="Times New Roman" w:hAnsi="Times New Roman" w:cs="Times New Roman"/>
          <w:sz w:val="24"/>
          <w:szCs w:val="24"/>
        </w:rPr>
        <w:t xml:space="preserve"> new </w:t>
      </w:r>
      <w:r>
        <w:rPr>
          <w:rFonts w:ascii="Times New Roman" w:hAnsi="Times New Roman" w:cs="Times New Roman"/>
          <w:sz w:val="24"/>
          <w:szCs w:val="24"/>
        </w:rPr>
        <w:t>t</w:t>
      </w:r>
      <w:r w:rsidR="004E43FF">
        <w:rPr>
          <w:rFonts w:ascii="Times New Roman" w:hAnsi="Times New Roman" w:cs="Times New Roman"/>
          <w:sz w:val="24"/>
          <w:szCs w:val="24"/>
        </w:rPr>
        <w:t xml:space="preserve">otal </w:t>
      </w:r>
      <w:r w:rsidR="00922E4A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B09A1A3" w14:textId="568BC7B9" w:rsidR="00E20835" w:rsidRPr="00CF583F" w:rsidRDefault="00922E4A" w:rsidP="00CF583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4E43FF">
        <w:rPr>
          <w:rFonts w:ascii="Times New Roman" w:hAnsi="Times New Roman" w:cs="Times New Roman"/>
          <w:sz w:val="24"/>
          <w:szCs w:val="24"/>
        </w:rPr>
        <w:t>contract</w:t>
      </w:r>
      <w:r w:rsidR="001F5B45">
        <w:rPr>
          <w:rFonts w:ascii="Times New Roman" w:hAnsi="Times New Roman" w:cs="Times New Roman"/>
          <w:sz w:val="24"/>
          <w:szCs w:val="24"/>
        </w:rPr>
        <w:t xml:space="preserve"> </w:t>
      </w:r>
      <w:r w:rsidR="00311A5B">
        <w:rPr>
          <w:rFonts w:ascii="Times New Roman" w:hAnsi="Times New Roman" w:cs="Times New Roman"/>
          <w:sz w:val="24"/>
          <w:szCs w:val="24"/>
        </w:rPr>
        <w:t>amount</w:t>
      </w:r>
      <w:r w:rsidR="000C5110">
        <w:rPr>
          <w:rFonts w:ascii="Times New Roman" w:hAnsi="Times New Roman" w:cs="Times New Roman"/>
          <w:sz w:val="24"/>
          <w:szCs w:val="24"/>
        </w:rPr>
        <w:t>; (iv) approve the new total project….</w:t>
      </w:r>
      <w:r w:rsidR="006D31E3" w:rsidRPr="00CF583F">
        <w:rPr>
          <w:rFonts w:ascii="Times New Roman" w:hAnsi="Times New Roman" w:cs="Times New Roman"/>
          <w:sz w:val="24"/>
          <w:szCs w:val="24"/>
        </w:rPr>
        <w:t xml:space="preserve">………………… </w:t>
      </w:r>
      <w:r w:rsidR="00311A5B"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r w:rsidR="003F5EB9">
        <w:rPr>
          <w:rFonts w:ascii="Times New Roman" w:eastAsia="Times New Roman" w:hAnsi="Times New Roman" w:cs="Times New Roman"/>
          <w:b/>
          <w:sz w:val="20"/>
          <w:szCs w:val="20"/>
        </w:rPr>
        <w:t xml:space="preserve"> 52</w:t>
      </w:r>
    </w:p>
    <w:p w14:paraId="55A26670" w14:textId="5240C56E" w:rsidR="00B77421" w:rsidRPr="00CF583F" w:rsidRDefault="00B77421" w:rsidP="006D65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C6D8C99" w14:textId="027084ED" w:rsidR="008729B9" w:rsidRDefault="000900C0" w:rsidP="00CF583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</w:t>
      </w:r>
      <w:r w:rsidR="00F26B8D" w:rsidRPr="0089718E">
        <w:rPr>
          <w:rFonts w:ascii="Times New Roman" w:hAnsi="Times New Roman" w:cs="Times New Roman"/>
          <w:b/>
          <w:sz w:val="24"/>
          <w:szCs w:val="24"/>
        </w:rPr>
        <w:t>.</w:t>
      </w:r>
      <w:r w:rsidR="00F26B8D" w:rsidRPr="00CF583F">
        <w:rPr>
          <w:rFonts w:ascii="Times New Roman" w:hAnsi="Times New Roman" w:cs="Times New Roman"/>
          <w:sz w:val="24"/>
          <w:szCs w:val="24"/>
        </w:rPr>
        <w:t xml:space="preserve"> </w:t>
      </w:r>
      <w:r w:rsidR="008729B9">
        <w:rPr>
          <w:rFonts w:ascii="Times New Roman" w:hAnsi="Times New Roman" w:cs="Times New Roman"/>
          <w:sz w:val="24"/>
          <w:szCs w:val="24"/>
        </w:rPr>
        <w:t xml:space="preserve"> </w:t>
      </w:r>
      <w:r w:rsidR="00B71F4E" w:rsidRPr="00CF583F">
        <w:rPr>
          <w:rFonts w:ascii="Times New Roman" w:hAnsi="Times New Roman" w:cs="Times New Roman"/>
          <w:sz w:val="24"/>
          <w:szCs w:val="24"/>
        </w:rPr>
        <w:t>Professional State Legislative</w:t>
      </w:r>
      <w:r w:rsidR="00D41362" w:rsidRPr="00CF583F">
        <w:rPr>
          <w:rFonts w:ascii="Times New Roman" w:hAnsi="Times New Roman" w:cs="Times New Roman"/>
          <w:sz w:val="24"/>
          <w:szCs w:val="24"/>
        </w:rPr>
        <w:t xml:space="preserve"> and Consulting Services, JMAA: Authorization </w:t>
      </w:r>
      <w:r w:rsidR="008729B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544199A" w14:textId="77777777" w:rsidR="007E7240" w:rsidRDefault="00BD4E30" w:rsidP="00CF583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D41362" w:rsidRPr="00CF583F">
        <w:rPr>
          <w:rFonts w:ascii="Times New Roman" w:hAnsi="Times New Roman" w:cs="Times New Roman"/>
          <w:sz w:val="24"/>
          <w:szCs w:val="24"/>
        </w:rPr>
        <w:t xml:space="preserve">to </w:t>
      </w:r>
      <w:r w:rsidR="00C243A4" w:rsidRPr="00CF583F">
        <w:rPr>
          <w:rFonts w:ascii="Times New Roman" w:hAnsi="Times New Roman" w:cs="Times New Roman"/>
          <w:sz w:val="24"/>
          <w:szCs w:val="24"/>
        </w:rPr>
        <w:t xml:space="preserve">(i) </w:t>
      </w:r>
      <w:r w:rsidR="00B615A5">
        <w:rPr>
          <w:rFonts w:ascii="Times New Roman" w:hAnsi="Times New Roman" w:cs="Times New Roman"/>
          <w:sz w:val="24"/>
          <w:szCs w:val="24"/>
        </w:rPr>
        <w:t>e</w:t>
      </w:r>
      <w:r w:rsidR="00C243A4" w:rsidRPr="00CF583F">
        <w:rPr>
          <w:rFonts w:ascii="Times New Roman" w:hAnsi="Times New Roman" w:cs="Times New Roman"/>
          <w:sz w:val="24"/>
          <w:szCs w:val="24"/>
        </w:rPr>
        <w:t>xecute a Professional Service Agreement (</w:t>
      </w:r>
      <w:r w:rsidR="00873BDD" w:rsidRPr="00CF583F">
        <w:rPr>
          <w:rFonts w:ascii="Times New Roman" w:hAnsi="Times New Roman" w:cs="Times New Roman"/>
          <w:sz w:val="24"/>
          <w:szCs w:val="24"/>
        </w:rPr>
        <w:t xml:space="preserve">The </w:t>
      </w:r>
      <w:r w:rsidR="004F506F" w:rsidRPr="00CF583F">
        <w:rPr>
          <w:rFonts w:ascii="Times New Roman" w:hAnsi="Times New Roman" w:cs="Times New Roman"/>
          <w:sz w:val="24"/>
          <w:szCs w:val="24"/>
        </w:rPr>
        <w:t>Daniels</w:t>
      </w:r>
      <w:r w:rsidR="00873BDD" w:rsidRPr="00CF583F">
        <w:rPr>
          <w:rFonts w:ascii="Times New Roman" w:hAnsi="Times New Roman" w:cs="Times New Roman"/>
          <w:sz w:val="24"/>
          <w:szCs w:val="24"/>
        </w:rPr>
        <w:t xml:space="preserve"> Group)</w:t>
      </w:r>
      <w:r w:rsidR="00E670DC">
        <w:rPr>
          <w:rFonts w:ascii="Times New Roman" w:hAnsi="Times New Roman" w:cs="Times New Roman"/>
          <w:sz w:val="24"/>
          <w:szCs w:val="24"/>
        </w:rPr>
        <w:t xml:space="preserve">; (ii) </w:t>
      </w:r>
    </w:p>
    <w:p w14:paraId="37A70510" w14:textId="77777777" w:rsidR="007E7240" w:rsidRDefault="007E7240" w:rsidP="00CF583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B07EE3">
        <w:rPr>
          <w:rFonts w:ascii="Times New Roman" w:hAnsi="Times New Roman" w:cs="Times New Roman"/>
          <w:sz w:val="24"/>
          <w:szCs w:val="24"/>
        </w:rPr>
        <w:t xml:space="preserve">approval of a monthly fee; (iii) approval of the maximum fee for </w:t>
      </w:r>
      <w:r>
        <w:rPr>
          <w:rFonts w:ascii="Times New Roman" w:hAnsi="Times New Roman" w:cs="Times New Roman"/>
          <w:sz w:val="24"/>
          <w:szCs w:val="24"/>
        </w:rPr>
        <w:t xml:space="preserve">services and </w:t>
      </w:r>
    </w:p>
    <w:p w14:paraId="496F5E0F" w14:textId="6EE7DC7D" w:rsidR="00F26B8D" w:rsidRDefault="007E7240" w:rsidP="00CF583F">
      <w:pPr>
        <w:pStyle w:val="NoSpacing"/>
        <w:ind w:left="1440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 xml:space="preserve">     expenses for the term of the Agreement</w:t>
      </w:r>
      <w:r w:rsidR="00CA1296">
        <w:rPr>
          <w:rFonts w:ascii="Times New Roman" w:hAnsi="Times New Roman" w:cs="Times New Roman"/>
          <w:sz w:val="24"/>
          <w:szCs w:val="24"/>
        </w:rPr>
        <w:t>...</w:t>
      </w:r>
      <w:r>
        <w:rPr>
          <w:rFonts w:ascii="Times New Roman" w:hAnsi="Times New Roman" w:cs="Times New Roman"/>
          <w:sz w:val="24"/>
          <w:szCs w:val="24"/>
        </w:rPr>
        <w:t>………………………….</w:t>
      </w:r>
      <w:r w:rsidR="00BD4E30">
        <w:rPr>
          <w:rFonts w:ascii="Times New Roman" w:hAnsi="Times New Roman" w:cs="Times New Roman"/>
          <w:sz w:val="24"/>
          <w:szCs w:val="24"/>
        </w:rPr>
        <w:t>..</w:t>
      </w:r>
      <w:r w:rsidR="00873BDD" w:rsidRPr="00CF583F">
        <w:rPr>
          <w:rFonts w:ascii="Times New Roman" w:hAnsi="Times New Roman" w:cs="Times New Roman"/>
          <w:sz w:val="24"/>
          <w:szCs w:val="24"/>
        </w:rPr>
        <w:t>….</w:t>
      </w:r>
      <w:r w:rsidR="00411A8C" w:rsidRPr="00411A8C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411A8C"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r w:rsidR="003F5EB9">
        <w:rPr>
          <w:rFonts w:ascii="Times New Roman" w:eastAsia="Times New Roman" w:hAnsi="Times New Roman" w:cs="Times New Roman"/>
          <w:b/>
          <w:sz w:val="20"/>
          <w:szCs w:val="20"/>
        </w:rPr>
        <w:t xml:space="preserve"> 57</w:t>
      </w:r>
    </w:p>
    <w:p w14:paraId="500294F4" w14:textId="22E6FAF6" w:rsidR="00D910BA" w:rsidRDefault="00D910BA" w:rsidP="00CF583F">
      <w:pPr>
        <w:pStyle w:val="NoSpacing"/>
        <w:ind w:left="144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236767A" w14:textId="4E6BE842" w:rsidR="00D910BA" w:rsidRDefault="00D910BA" w:rsidP="00CF583F">
      <w:pPr>
        <w:pStyle w:val="NoSpacing"/>
        <w:ind w:left="144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CB9FFD3" w14:textId="77777777" w:rsidR="00D910BA" w:rsidRDefault="00D910BA" w:rsidP="00CF583F">
      <w:pPr>
        <w:pStyle w:val="NoSpacing"/>
        <w:ind w:left="144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595148A0" w14:textId="77777777" w:rsidR="00BD4E30" w:rsidRDefault="000900C0" w:rsidP="00CF583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5</w:t>
      </w:r>
      <w:r w:rsidR="0089718E" w:rsidRPr="0089718E">
        <w:rPr>
          <w:rFonts w:ascii="Times New Roman" w:hAnsi="Times New Roman" w:cs="Times New Roman"/>
          <w:b/>
          <w:sz w:val="24"/>
          <w:szCs w:val="24"/>
        </w:rPr>
        <w:t>.</w:t>
      </w:r>
      <w:r w:rsidR="00352333" w:rsidRPr="00CF583F">
        <w:rPr>
          <w:rFonts w:ascii="Times New Roman" w:hAnsi="Times New Roman" w:cs="Times New Roman"/>
          <w:sz w:val="24"/>
          <w:szCs w:val="24"/>
        </w:rPr>
        <w:t xml:space="preserve"> </w:t>
      </w:r>
      <w:r w:rsidR="00BD4E30">
        <w:rPr>
          <w:rFonts w:ascii="Times New Roman" w:hAnsi="Times New Roman" w:cs="Times New Roman"/>
          <w:sz w:val="24"/>
          <w:szCs w:val="24"/>
        </w:rPr>
        <w:t xml:space="preserve"> </w:t>
      </w:r>
      <w:r w:rsidR="00352333" w:rsidRPr="00CF583F">
        <w:rPr>
          <w:rFonts w:ascii="Times New Roman" w:hAnsi="Times New Roman" w:cs="Times New Roman"/>
          <w:sz w:val="24"/>
          <w:szCs w:val="24"/>
        </w:rPr>
        <w:t xml:space="preserve">Professional </w:t>
      </w:r>
      <w:r w:rsidR="0075427D" w:rsidRPr="00CF583F">
        <w:rPr>
          <w:rFonts w:ascii="Times New Roman" w:hAnsi="Times New Roman" w:cs="Times New Roman"/>
          <w:sz w:val="24"/>
          <w:szCs w:val="24"/>
        </w:rPr>
        <w:t xml:space="preserve">Federal and Legislative Consulting Services, JMAA: </w:t>
      </w:r>
      <w:r w:rsidR="00BD4E30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73EC79B" w14:textId="77777777" w:rsidR="005A5DDD" w:rsidRDefault="00BD4E30" w:rsidP="00A2601A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75427D" w:rsidRPr="00CF583F">
        <w:rPr>
          <w:rFonts w:ascii="Times New Roman" w:hAnsi="Times New Roman" w:cs="Times New Roman"/>
          <w:sz w:val="24"/>
          <w:szCs w:val="24"/>
        </w:rPr>
        <w:t xml:space="preserve">Authorization to </w:t>
      </w:r>
      <w:r w:rsidR="007E0D4B" w:rsidRPr="00CF583F">
        <w:rPr>
          <w:rFonts w:ascii="Times New Roman" w:hAnsi="Times New Roman" w:cs="Times New Roman"/>
          <w:sz w:val="24"/>
          <w:szCs w:val="24"/>
        </w:rPr>
        <w:t xml:space="preserve">(i) </w:t>
      </w:r>
      <w:r w:rsidR="0021563A">
        <w:rPr>
          <w:rFonts w:ascii="Times New Roman" w:hAnsi="Times New Roman" w:cs="Times New Roman"/>
          <w:sz w:val="24"/>
          <w:szCs w:val="24"/>
        </w:rPr>
        <w:t>e</w:t>
      </w:r>
      <w:r w:rsidR="007E0D4B" w:rsidRPr="00CF583F">
        <w:rPr>
          <w:rFonts w:ascii="Times New Roman" w:hAnsi="Times New Roman" w:cs="Times New Roman"/>
          <w:sz w:val="24"/>
          <w:szCs w:val="24"/>
        </w:rPr>
        <w:t>xecut</w:t>
      </w:r>
      <w:r w:rsidR="0021563A">
        <w:rPr>
          <w:rFonts w:ascii="Times New Roman" w:hAnsi="Times New Roman" w:cs="Times New Roman"/>
          <w:sz w:val="24"/>
          <w:szCs w:val="24"/>
        </w:rPr>
        <w:t>e</w:t>
      </w:r>
      <w:r w:rsidR="007E0D4B" w:rsidRPr="00CF583F">
        <w:rPr>
          <w:rFonts w:ascii="Times New Roman" w:hAnsi="Times New Roman" w:cs="Times New Roman"/>
          <w:sz w:val="24"/>
          <w:szCs w:val="24"/>
        </w:rPr>
        <w:t xml:space="preserve"> a Professional Services Agreement</w:t>
      </w:r>
      <w:r w:rsidR="00F563AC">
        <w:rPr>
          <w:rFonts w:ascii="Times New Roman" w:hAnsi="Times New Roman" w:cs="Times New Roman"/>
          <w:sz w:val="24"/>
          <w:szCs w:val="24"/>
        </w:rPr>
        <w:t xml:space="preserve"> </w:t>
      </w:r>
      <w:r w:rsidR="00CD15FD">
        <w:rPr>
          <w:rFonts w:ascii="Times New Roman" w:hAnsi="Times New Roman" w:cs="Times New Roman"/>
          <w:sz w:val="24"/>
          <w:szCs w:val="24"/>
        </w:rPr>
        <w:t>(</w:t>
      </w:r>
      <w:r w:rsidR="007E0D4B" w:rsidRPr="00CF583F">
        <w:rPr>
          <w:rFonts w:ascii="Times New Roman" w:hAnsi="Times New Roman" w:cs="Times New Roman"/>
          <w:sz w:val="24"/>
          <w:szCs w:val="24"/>
        </w:rPr>
        <w:t>Elevate)</w:t>
      </w:r>
      <w:r w:rsidR="005A0F42">
        <w:rPr>
          <w:rFonts w:ascii="Times New Roman" w:hAnsi="Times New Roman" w:cs="Times New Roman"/>
          <w:sz w:val="24"/>
          <w:szCs w:val="24"/>
        </w:rPr>
        <w:t>; (ii)</w:t>
      </w:r>
      <w:r w:rsidR="00941CCF">
        <w:rPr>
          <w:rFonts w:ascii="Times New Roman" w:hAnsi="Times New Roman" w:cs="Times New Roman"/>
          <w:sz w:val="24"/>
          <w:szCs w:val="24"/>
        </w:rPr>
        <w:t xml:space="preserve"> </w:t>
      </w:r>
      <w:r w:rsidR="005A5DDD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5A6BBB1E" w14:textId="591C8265" w:rsidR="005A5DDD" w:rsidRDefault="005A5DDD" w:rsidP="00A2601A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941CCF">
        <w:rPr>
          <w:rFonts w:ascii="Times New Roman" w:hAnsi="Times New Roman" w:cs="Times New Roman"/>
          <w:sz w:val="24"/>
          <w:szCs w:val="24"/>
        </w:rPr>
        <w:t>approval of the monthly fee</w:t>
      </w:r>
      <w:r w:rsidR="00BA37E2">
        <w:rPr>
          <w:rFonts w:ascii="Times New Roman" w:hAnsi="Times New Roman" w:cs="Times New Roman"/>
          <w:sz w:val="24"/>
          <w:szCs w:val="24"/>
        </w:rPr>
        <w:t>;</w:t>
      </w:r>
      <w:r w:rsidR="00941CCF">
        <w:rPr>
          <w:rFonts w:ascii="Times New Roman" w:hAnsi="Times New Roman" w:cs="Times New Roman"/>
          <w:sz w:val="24"/>
          <w:szCs w:val="24"/>
        </w:rPr>
        <w:t xml:space="preserve"> (iii) approval of the maximum gross amount for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773977CD" w14:textId="6A6CD575" w:rsidR="00DA7567" w:rsidRDefault="005A5DDD" w:rsidP="00A2601A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A2601A">
        <w:rPr>
          <w:rFonts w:ascii="Times New Roman" w:hAnsi="Times New Roman" w:cs="Times New Roman"/>
          <w:sz w:val="24"/>
          <w:szCs w:val="24"/>
        </w:rPr>
        <w:t>services and expenses for the term of the</w:t>
      </w:r>
      <w:r w:rsidR="00CB2F6E">
        <w:rPr>
          <w:rFonts w:ascii="Times New Roman" w:hAnsi="Times New Roman" w:cs="Times New Roman"/>
          <w:sz w:val="24"/>
          <w:szCs w:val="24"/>
        </w:rPr>
        <w:t xml:space="preserve"> Agreement</w:t>
      </w:r>
      <w:r w:rsidR="00DA7567">
        <w:rPr>
          <w:rFonts w:ascii="Times New Roman" w:hAnsi="Times New Roman" w:cs="Times New Roman"/>
          <w:sz w:val="24"/>
          <w:szCs w:val="24"/>
        </w:rPr>
        <w:t>…………………….</w:t>
      </w:r>
      <w:r w:rsidR="00DA7567"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r w:rsidR="00CA1296">
        <w:rPr>
          <w:rFonts w:ascii="Times New Roman" w:eastAsia="Times New Roman" w:hAnsi="Times New Roman" w:cs="Times New Roman"/>
          <w:b/>
          <w:sz w:val="20"/>
          <w:szCs w:val="20"/>
        </w:rPr>
        <w:t xml:space="preserve"> 59</w:t>
      </w:r>
    </w:p>
    <w:p w14:paraId="1ADBFC82" w14:textId="77777777" w:rsidR="00DC6A10" w:rsidRPr="00CF583F" w:rsidRDefault="00DC6A10" w:rsidP="00CF583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798AB961" w14:textId="50DDF6C7" w:rsidR="0084073F" w:rsidRDefault="000900C0" w:rsidP="00CF583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</w:t>
      </w:r>
      <w:r w:rsidR="007E0D4B" w:rsidRPr="00B2483E">
        <w:rPr>
          <w:rFonts w:ascii="Times New Roman" w:hAnsi="Times New Roman" w:cs="Times New Roman"/>
          <w:b/>
          <w:sz w:val="24"/>
          <w:szCs w:val="24"/>
        </w:rPr>
        <w:t>.</w:t>
      </w:r>
      <w:r w:rsidR="00851482" w:rsidRPr="00CF583F">
        <w:rPr>
          <w:rFonts w:ascii="Times New Roman" w:hAnsi="Times New Roman" w:cs="Times New Roman"/>
          <w:sz w:val="24"/>
          <w:szCs w:val="24"/>
        </w:rPr>
        <w:t xml:space="preserve"> </w:t>
      </w:r>
      <w:r w:rsidR="0084073F">
        <w:rPr>
          <w:rFonts w:ascii="Times New Roman" w:hAnsi="Times New Roman" w:cs="Times New Roman"/>
          <w:sz w:val="24"/>
          <w:szCs w:val="24"/>
        </w:rPr>
        <w:t xml:space="preserve"> </w:t>
      </w:r>
      <w:r w:rsidR="00851482" w:rsidRPr="00CF583F">
        <w:rPr>
          <w:rFonts w:ascii="Times New Roman" w:hAnsi="Times New Roman" w:cs="Times New Roman"/>
          <w:sz w:val="24"/>
          <w:szCs w:val="24"/>
        </w:rPr>
        <w:t>Air Service Development Consulting Services Agreement, J</w:t>
      </w:r>
      <w:r w:rsidR="00437696" w:rsidRPr="00CF583F">
        <w:rPr>
          <w:rFonts w:ascii="Times New Roman" w:hAnsi="Times New Roman" w:cs="Times New Roman"/>
          <w:sz w:val="24"/>
          <w:szCs w:val="24"/>
        </w:rPr>
        <w:t xml:space="preserve">MAA: </w:t>
      </w:r>
      <w:r w:rsidR="0084073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8DBB3B" w14:textId="77777777" w:rsidR="0084073F" w:rsidRDefault="0084073F" w:rsidP="00CF583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B2483E">
        <w:rPr>
          <w:rFonts w:ascii="Times New Roman" w:hAnsi="Times New Roman" w:cs="Times New Roman"/>
          <w:sz w:val="24"/>
          <w:szCs w:val="24"/>
        </w:rPr>
        <w:t>A</w:t>
      </w:r>
      <w:r w:rsidR="00437696" w:rsidRPr="00CF583F">
        <w:rPr>
          <w:rFonts w:ascii="Times New Roman" w:hAnsi="Times New Roman" w:cs="Times New Roman"/>
          <w:sz w:val="24"/>
          <w:szCs w:val="24"/>
        </w:rPr>
        <w:t>uthorization to</w:t>
      </w:r>
      <w:r w:rsidR="007D3FBB" w:rsidRPr="00CF583F">
        <w:rPr>
          <w:rFonts w:ascii="Times New Roman" w:hAnsi="Times New Roman" w:cs="Times New Roman"/>
          <w:sz w:val="24"/>
          <w:szCs w:val="24"/>
        </w:rPr>
        <w:t xml:space="preserve"> (i) execute</w:t>
      </w:r>
      <w:r w:rsidR="00046BA2" w:rsidRPr="00CF583F">
        <w:rPr>
          <w:rFonts w:ascii="Times New Roman" w:hAnsi="Times New Roman" w:cs="Times New Roman"/>
          <w:sz w:val="24"/>
          <w:szCs w:val="24"/>
        </w:rPr>
        <w:t xml:space="preserve"> Amendment No. 2 </w:t>
      </w:r>
      <w:r w:rsidR="00435266" w:rsidRPr="00CF583F">
        <w:rPr>
          <w:rFonts w:ascii="Times New Roman" w:hAnsi="Times New Roman" w:cs="Times New Roman"/>
          <w:sz w:val="24"/>
          <w:szCs w:val="24"/>
        </w:rPr>
        <w:t xml:space="preserve">to extend </w:t>
      </w:r>
      <w:r w:rsidR="00046BA2" w:rsidRPr="00CF583F">
        <w:rPr>
          <w:rFonts w:ascii="Times New Roman" w:hAnsi="Times New Roman" w:cs="Times New Roman"/>
          <w:sz w:val="24"/>
          <w:szCs w:val="24"/>
        </w:rPr>
        <w:t xml:space="preserve">for one (1) </w:t>
      </w:r>
      <w:r w:rsidR="00435266" w:rsidRPr="00CF583F">
        <w:rPr>
          <w:rFonts w:ascii="Times New Roman" w:hAnsi="Times New Roman" w:cs="Times New Roman"/>
          <w:sz w:val="24"/>
          <w:szCs w:val="24"/>
        </w:rPr>
        <w:t>year</w:t>
      </w:r>
      <w:r w:rsidR="006E4466" w:rsidRPr="00CF583F">
        <w:rPr>
          <w:rFonts w:ascii="Times New Roman" w:hAnsi="Times New Roman" w:cs="Times New Roman"/>
          <w:sz w:val="24"/>
          <w:szCs w:val="24"/>
        </w:rPr>
        <w:t xml:space="preserve"> the </w:t>
      </w:r>
    </w:p>
    <w:p w14:paraId="67CBA483" w14:textId="346CC95A" w:rsidR="0084073F" w:rsidRDefault="0084073F" w:rsidP="00CF583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6E4466" w:rsidRPr="00CF583F">
        <w:rPr>
          <w:rFonts w:ascii="Times New Roman" w:hAnsi="Times New Roman" w:cs="Times New Roman"/>
          <w:sz w:val="24"/>
          <w:szCs w:val="24"/>
        </w:rPr>
        <w:t>existing agreement (UBMi)</w:t>
      </w:r>
      <w:r w:rsidR="007075B9">
        <w:rPr>
          <w:rFonts w:ascii="Times New Roman" w:hAnsi="Times New Roman" w:cs="Times New Roman"/>
          <w:sz w:val="24"/>
          <w:szCs w:val="24"/>
        </w:rPr>
        <w:t>; (ii) approv</w:t>
      </w:r>
      <w:r w:rsidR="004C68CD">
        <w:rPr>
          <w:rFonts w:ascii="Times New Roman" w:hAnsi="Times New Roman" w:cs="Times New Roman"/>
          <w:sz w:val="24"/>
          <w:szCs w:val="24"/>
        </w:rPr>
        <w:t>e</w:t>
      </w:r>
      <w:r w:rsidR="00EE45E3">
        <w:rPr>
          <w:rFonts w:ascii="Times New Roman" w:hAnsi="Times New Roman" w:cs="Times New Roman"/>
          <w:sz w:val="24"/>
          <w:szCs w:val="24"/>
        </w:rPr>
        <w:t xml:space="preserve"> the proposed fees and expenses for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AA1942" w14:textId="3EFADDAF" w:rsidR="007E0D4B" w:rsidRPr="00CF583F" w:rsidRDefault="0084073F" w:rsidP="00CF583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EE45E3">
        <w:rPr>
          <w:rFonts w:ascii="Times New Roman" w:hAnsi="Times New Roman" w:cs="Times New Roman"/>
          <w:sz w:val="24"/>
          <w:szCs w:val="24"/>
        </w:rPr>
        <w:t>one</w:t>
      </w:r>
      <w:r w:rsidR="008435D5">
        <w:rPr>
          <w:rFonts w:ascii="Times New Roman" w:hAnsi="Times New Roman" w:cs="Times New Roman"/>
          <w:sz w:val="24"/>
          <w:szCs w:val="24"/>
        </w:rPr>
        <w:t xml:space="preserve"> </w:t>
      </w:r>
      <w:r w:rsidR="00D725D6">
        <w:rPr>
          <w:rFonts w:ascii="Times New Roman" w:hAnsi="Times New Roman" w:cs="Times New Roman"/>
          <w:sz w:val="24"/>
          <w:szCs w:val="24"/>
        </w:rPr>
        <w:t>(1) year</w:t>
      </w:r>
      <w:r w:rsidR="00EE45E3">
        <w:rPr>
          <w:rFonts w:ascii="Times New Roman" w:hAnsi="Times New Roman" w:cs="Times New Roman"/>
          <w:sz w:val="24"/>
          <w:szCs w:val="24"/>
        </w:rPr>
        <w:t xml:space="preserve">; </w:t>
      </w:r>
      <w:r w:rsidR="00D725D6">
        <w:rPr>
          <w:rFonts w:ascii="Times New Roman" w:hAnsi="Times New Roman" w:cs="Times New Roman"/>
          <w:sz w:val="24"/>
          <w:szCs w:val="24"/>
        </w:rPr>
        <w:t xml:space="preserve">and </w:t>
      </w:r>
      <w:r w:rsidR="00EE45E3">
        <w:rPr>
          <w:rFonts w:ascii="Times New Roman" w:hAnsi="Times New Roman" w:cs="Times New Roman"/>
          <w:sz w:val="24"/>
          <w:szCs w:val="24"/>
        </w:rPr>
        <w:t>(iii)</w:t>
      </w:r>
      <w:r w:rsidR="00D725D6">
        <w:rPr>
          <w:rFonts w:ascii="Times New Roman" w:hAnsi="Times New Roman" w:cs="Times New Roman"/>
          <w:sz w:val="24"/>
          <w:szCs w:val="24"/>
        </w:rPr>
        <w:t xml:space="preserve"> approv</w:t>
      </w:r>
      <w:r w:rsidR="00EE7C8C">
        <w:rPr>
          <w:rFonts w:ascii="Times New Roman" w:hAnsi="Times New Roman" w:cs="Times New Roman"/>
          <w:sz w:val="24"/>
          <w:szCs w:val="24"/>
        </w:rPr>
        <w:t>e</w:t>
      </w:r>
      <w:r w:rsidR="00D725D6">
        <w:rPr>
          <w:rFonts w:ascii="Times New Roman" w:hAnsi="Times New Roman" w:cs="Times New Roman"/>
          <w:sz w:val="24"/>
          <w:szCs w:val="24"/>
        </w:rPr>
        <w:t xml:space="preserve"> the</w:t>
      </w:r>
      <w:r w:rsidR="00C141C0">
        <w:rPr>
          <w:rFonts w:ascii="Times New Roman" w:hAnsi="Times New Roman" w:cs="Times New Roman"/>
          <w:sz w:val="24"/>
          <w:szCs w:val="24"/>
        </w:rPr>
        <w:t xml:space="preserve"> new proposed budget</w:t>
      </w:r>
      <w:r w:rsidR="00445761">
        <w:rPr>
          <w:rFonts w:ascii="Times New Roman" w:hAnsi="Times New Roman" w:cs="Times New Roman"/>
          <w:sz w:val="24"/>
          <w:szCs w:val="24"/>
        </w:rPr>
        <w:t>.</w:t>
      </w:r>
      <w:r w:rsidR="000900C0">
        <w:rPr>
          <w:rFonts w:ascii="Times New Roman" w:hAnsi="Times New Roman" w:cs="Times New Roman"/>
          <w:sz w:val="24"/>
          <w:szCs w:val="24"/>
        </w:rPr>
        <w:t>..</w:t>
      </w:r>
      <w:r w:rsidR="006E4466" w:rsidRPr="00CF583F">
        <w:rPr>
          <w:rFonts w:ascii="Times New Roman" w:hAnsi="Times New Roman" w:cs="Times New Roman"/>
          <w:sz w:val="24"/>
          <w:szCs w:val="24"/>
        </w:rPr>
        <w:t>……………..</w:t>
      </w:r>
      <w:r w:rsidR="00750724" w:rsidRPr="00750724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bookmarkStart w:id="6" w:name="_Hlk23936736"/>
      <w:r w:rsidR="00750724"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bookmarkEnd w:id="6"/>
      <w:r w:rsidR="00CA1296">
        <w:rPr>
          <w:rFonts w:ascii="Times New Roman" w:eastAsia="Times New Roman" w:hAnsi="Times New Roman" w:cs="Times New Roman"/>
          <w:b/>
          <w:sz w:val="20"/>
          <w:szCs w:val="20"/>
        </w:rPr>
        <w:t xml:space="preserve"> 62</w:t>
      </w:r>
    </w:p>
    <w:p w14:paraId="12CF672F" w14:textId="614A1BAC" w:rsidR="004F63A9" w:rsidRPr="00CF583F" w:rsidRDefault="0016606D" w:rsidP="006D659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F583F">
        <w:rPr>
          <w:rFonts w:ascii="Times New Roman" w:hAnsi="Times New Roman" w:cs="Times New Roman"/>
          <w:sz w:val="24"/>
          <w:szCs w:val="24"/>
        </w:rPr>
        <w:tab/>
      </w:r>
    </w:p>
    <w:p w14:paraId="0BBE2F9D" w14:textId="41957817" w:rsidR="00105CA7" w:rsidRPr="00CF583F" w:rsidRDefault="00CF583F" w:rsidP="006D659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CF583F">
        <w:rPr>
          <w:rFonts w:ascii="Times New Roman" w:hAnsi="Times New Roman" w:cs="Times New Roman"/>
          <w:b/>
          <w:sz w:val="24"/>
          <w:szCs w:val="24"/>
        </w:rPr>
        <w:t>E.</w:t>
      </w:r>
      <w:r w:rsidR="00105CA7" w:rsidRPr="00CF583F">
        <w:rPr>
          <w:rFonts w:ascii="Times New Roman" w:hAnsi="Times New Roman" w:cs="Times New Roman"/>
          <w:b/>
          <w:sz w:val="24"/>
          <w:szCs w:val="24"/>
        </w:rPr>
        <w:t xml:space="preserve">     Grants</w:t>
      </w:r>
    </w:p>
    <w:p w14:paraId="150CB3A7" w14:textId="3A864D49" w:rsidR="00FD3FEE" w:rsidRPr="00CF583F" w:rsidRDefault="008671F9" w:rsidP="006D659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CF583F">
        <w:rPr>
          <w:rFonts w:ascii="Times New Roman" w:hAnsi="Times New Roman" w:cs="Times New Roman"/>
          <w:b/>
          <w:sz w:val="24"/>
          <w:szCs w:val="24"/>
        </w:rPr>
        <w:tab/>
      </w:r>
    </w:p>
    <w:p w14:paraId="531EE27A" w14:textId="689F4CC5" w:rsidR="00FD3FEE" w:rsidRDefault="00CF583F" w:rsidP="006D659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CF583F">
        <w:rPr>
          <w:rFonts w:ascii="Times New Roman" w:hAnsi="Times New Roman" w:cs="Times New Roman"/>
          <w:b/>
          <w:sz w:val="24"/>
          <w:szCs w:val="24"/>
        </w:rPr>
        <w:t>F.</w:t>
      </w:r>
      <w:r w:rsidR="00105CA7" w:rsidRPr="00CF583F">
        <w:rPr>
          <w:rFonts w:ascii="Times New Roman" w:hAnsi="Times New Roman" w:cs="Times New Roman"/>
          <w:b/>
          <w:sz w:val="24"/>
          <w:szCs w:val="24"/>
        </w:rPr>
        <w:t xml:space="preserve">     Other Matter</w:t>
      </w:r>
      <w:r w:rsidR="00C56BE8" w:rsidRPr="00CF583F">
        <w:rPr>
          <w:rFonts w:ascii="Times New Roman" w:hAnsi="Times New Roman" w:cs="Times New Roman"/>
          <w:b/>
          <w:sz w:val="24"/>
          <w:szCs w:val="24"/>
        </w:rPr>
        <w:t>s</w:t>
      </w:r>
    </w:p>
    <w:p w14:paraId="4251134F" w14:textId="3B5E8D33" w:rsidR="00D235C0" w:rsidRDefault="00D235C0" w:rsidP="006D659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31C11015" w14:textId="059EAA4E" w:rsidR="00061BF2" w:rsidRDefault="0089718E" w:rsidP="009F133B">
      <w:pPr>
        <w:pStyle w:val="NoSpacing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0900C0">
        <w:rPr>
          <w:rFonts w:ascii="Times New Roman" w:hAnsi="Times New Roman" w:cs="Times New Roman"/>
          <w:b/>
          <w:sz w:val="24"/>
          <w:szCs w:val="24"/>
        </w:rPr>
        <w:t>1</w:t>
      </w:r>
      <w:r w:rsidR="00D235C0" w:rsidRPr="000900C0">
        <w:rPr>
          <w:rFonts w:ascii="Times New Roman" w:hAnsi="Times New Roman" w:cs="Times New Roman"/>
          <w:b/>
          <w:sz w:val="24"/>
          <w:szCs w:val="24"/>
        </w:rPr>
        <w:t>.</w:t>
      </w:r>
      <w:r w:rsidR="00D235C0" w:rsidRPr="00CF583F">
        <w:rPr>
          <w:rFonts w:ascii="Times New Roman" w:hAnsi="Times New Roman" w:cs="Times New Roman"/>
          <w:sz w:val="24"/>
          <w:szCs w:val="24"/>
        </w:rPr>
        <w:t xml:space="preserve"> </w:t>
      </w:r>
      <w:r w:rsidR="00555136">
        <w:rPr>
          <w:rFonts w:ascii="Times New Roman" w:hAnsi="Times New Roman" w:cs="Times New Roman"/>
          <w:sz w:val="24"/>
          <w:szCs w:val="24"/>
        </w:rPr>
        <w:t xml:space="preserve"> </w:t>
      </w:r>
      <w:r w:rsidR="0082208D" w:rsidRPr="0082208D">
        <w:rPr>
          <w:rFonts w:ascii="Times New Roman" w:eastAsia="Times New Roman" w:hAnsi="Times New Roman" w:cs="Times New Roman"/>
          <w:sz w:val="24"/>
          <w:szCs w:val="24"/>
        </w:rPr>
        <w:t xml:space="preserve">National </w:t>
      </w:r>
      <w:r w:rsidR="00DB54F6">
        <w:rPr>
          <w:rFonts w:ascii="Times New Roman" w:eastAsia="Times New Roman" w:hAnsi="Times New Roman" w:cs="Times New Roman"/>
          <w:sz w:val="24"/>
          <w:szCs w:val="24"/>
        </w:rPr>
        <w:t>Weather Service</w:t>
      </w:r>
      <w:r w:rsidR="00551E67">
        <w:rPr>
          <w:rFonts w:ascii="Times New Roman" w:eastAsia="Times New Roman" w:hAnsi="Times New Roman" w:cs="Times New Roman"/>
          <w:sz w:val="24"/>
          <w:szCs w:val="24"/>
        </w:rPr>
        <w:t xml:space="preserve">/National Hurricane Center Awareness Tour, JMAA: </w:t>
      </w:r>
    </w:p>
    <w:p w14:paraId="05EB711A" w14:textId="77777777" w:rsidR="00916457" w:rsidRDefault="009F133B" w:rsidP="00061BF2">
      <w:pPr>
        <w:pStyle w:val="NoSpacing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00551E67">
        <w:rPr>
          <w:rFonts w:ascii="Times New Roman" w:eastAsia="Times New Roman" w:hAnsi="Times New Roman" w:cs="Times New Roman"/>
          <w:sz w:val="24"/>
          <w:szCs w:val="24"/>
        </w:rPr>
        <w:t xml:space="preserve">Authorization </w:t>
      </w:r>
      <w:r w:rsidR="008F69D1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DD2D4A">
        <w:rPr>
          <w:rFonts w:ascii="Times New Roman" w:eastAsia="Times New Roman" w:hAnsi="Times New Roman" w:cs="Times New Roman"/>
          <w:sz w:val="24"/>
          <w:szCs w:val="24"/>
        </w:rPr>
        <w:t xml:space="preserve">(i) </w:t>
      </w:r>
      <w:r w:rsidR="0025692F">
        <w:rPr>
          <w:rFonts w:ascii="Times New Roman" w:eastAsia="Times New Roman" w:hAnsi="Times New Roman" w:cs="Times New Roman"/>
          <w:sz w:val="24"/>
          <w:szCs w:val="24"/>
        </w:rPr>
        <w:t>host</w:t>
      </w:r>
      <w:r w:rsidR="00FB38B6">
        <w:rPr>
          <w:rFonts w:ascii="Times New Roman" w:eastAsia="Times New Roman" w:hAnsi="Times New Roman" w:cs="Times New Roman"/>
          <w:sz w:val="24"/>
          <w:szCs w:val="24"/>
        </w:rPr>
        <w:t xml:space="preserve"> NWS/NHC</w:t>
      </w:r>
      <w:r w:rsidR="000F2C08">
        <w:rPr>
          <w:rFonts w:ascii="Times New Roman" w:eastAsia="Times New Roman" w:hAnsi="Times New Roman" w:cs="Times New Roman"/>
          <w:sz w:val="24"/>
          <w:szCs w:val="24"/>
        </w:rPr>
        <w:t xml:space="preserve"> Awareness Tour</w:t>
      </w:r>
      <w:r w:rsidR="00061BF2">
        <w:rPr>
          <w:rFonts w:ascii="Times New Roman" w:eastAsia="Times New Roman" w:hAnsi="Times New Roman" w:cs="Times New Roman"/>
          <w:sz w:val="24"/>
          <w:szCs w:val="24"/>
        </w:rPr>
        <w:t xml:space="preserve"> May 6, 2020 at JAN</w:t>
      </w:r>
      <w:r w:rsidR="00DD2D4A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2A600C">
        <w:rPr>
          <w:rFonts w:ascii="Times New Roman" w:eastAsia="Times New Roman" w:hAnsi="Times New Roman" w:cs="Times New Roman"/>
          <w:sz w:val="24"/>
          <w:szCs w:val="24"/>
        </w:rPr>
        <w:t xml:space="preserve">(ii) </w:t>
      </w:r>
    </w:p>
    <w:p w14:paraId="112DA531" w14:textId="77777777" w:rsidR="00916457" w:rsidRDefault="00916457" w:rsidP="00916457">
      <w:pPr>
        <w:pStyle w:val="NoSpacing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002A600C">
        <w:rPr>
          <w:rFonts w:ascii="Times New Roman" w:eastAsia="Times New Roman" w:hAnsi="Times New Roman" w:cs="Times New Roman"/>
          <w:sz w:val="24"/>
          <w:szCs w:val="24"/>
        </w:rPr>
        <w:t>approval of expense payments for restroom trailer rental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(iii) approval of five </w:t>
      </w:r>
    </w:p>
    <w:p w14:paraId="69CF4C89" w14:textId="041ECCB3" w:rsidR="0099631B" w:rsidRPr="0082208D" w:rsidRDefault="00916457" w:rsidP="00916457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JMAA employees to serve as escorts…………………………………</w:t>
      </w:r>
      <w:r w:rsidR="009F133B">
        <w:rPr>
          <w:rFonts w:ascii="Times New Roman" w:eastAsia="Times New Roman" w:hAnsi="Times New Roman" w:cs="Times New Roman"/>
          <w:sz w:val="24"/>
          <w:szCs w:val="24"/>
        </w:rPr>
        <w:t>...</w:t>
      </w:r>
      <w:r w:rsidR="00061BF2">
        <w:rPr>
          <w:rFonts w:ascii="Times New Roman" w:eastAsia="Times New Roman" w:hAnsi="Times New Roman" w:cs="Times New Roman"/>
          <w:sz w:val="24"/>
          <w:szCs w:val="24"/>
        </w:rPr>
        <w:t>.</w:t>
      </w:r>
      <w:r w:rsidR="00061BF2" w:rsidRPr="00061BF2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061BF2"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r w:rsidR="00CA1296">
        <w:rPr>
          <w:rFonts w:ascii="Times New Roman" w:eastAsia="Times New Roman" w:hAnsi="Times New Roman" w:cs="Times New Roman"/>
          <w:b/>
          <w:sz w:val="20"/>
          <w:szCs w:val="20"/>
        </w:rPr>
        <w:t xml:space="preserve"> 65</w:t>
      </w:r>
    </w:p>
    <w:p w14:paraId="55AD175F" w14:textId="77777777" w:rsidR="00E049FE" w:rsidRDefault="00E049FE" w:rsidP="006D659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22B1637F" w14:textId="349866D0" w:rsidR="00834345" w:rsidRPr="00CF583F" w:rsidRDefault="00541511" w:rsidP="006D659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CF583F">
        <w:rPr>
          <w:rFonts w:ascii="Times New Roman" w:hAnsi="Times New Roman" w:cs="Times New Roman"/>
          <w:b/>
          <w:sz w:val="24"/>
          <w:szCs w:val="24"/>
        </w:rPr>
        <w:t xml:space="preserve">    </w:t>
      </w:r>
    </w:p>
    <w:bookmarkEnd w:id="3"/>
    <w:p w14:paraId="130FB53D" w14:textId="175DCCB9" w:rsidR="00105CA7" w:rsidRPr="00CF583F" w:rsidRDefault="00CF583F" w:rsidP="006D659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CF583F">
        <w:rPr>
          <w:rFonts w:ascii="Times New Roman" w:hAnsi="Times New Roman" w:cs="Times New Roman"/>
          <w:b/>
          <w:sz w:val="24"/>
          <w:szCs w:val="24"/>
        </w:rPr>
        <w:t xml:space="preserve">G.    </w:t>
      </w:r>
      <w:r w:rsidR="00105CA7" w:rsidRPr="00CF583F">
        <w:rPr>
          <w:rFonts w:ascii="Times New Roman" w:hAnsi="Times New Roman" w:cs="Times New Roman"/>
          <w:b/>
          <w:sz w:val="24"/>
          <w:szCs w:val="24"/>
        </w:rPr>
        <w:t>New Business</w:t>
      </w:r>
    </w:p>
    <w:p w14:paraId="3FE9F33F" w14:textId="77777777" w:rsidR="00834345" w:rsidRPr="00CF583F" w:rsidRDefault="00834345" w:rsidP="006D659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3D59208" w14:textId="5ABEA715" w:rsidR="00825F8E" w:rsidRPr="00CF583F" w:rsidRDefault="00105CA7" w:rsidP="006D659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CF583F">
        <w:rPr>
          <w:rFonts w:ascii="Times New Roman" w:hAnsi="Times New Roman" w:cs="Times New Roman"/>
          <w:b/>
          <w:kern w:val="32"/>
          <w:sz w:val="24"/>
          <w:szCs w:val="24"/>
        </w:rPr>
        <w:t>VIII.</w:t>
      </w:r>
      <w:r w:rsidRPr="00CF583F">
        <w:rPr>
          <w:rFonts w:ascii="Times New Roman" w:hAnsi="Times New Roman" w:cs="Times New Roman"/>
          <w:b/>
          <w:kern w:val="32"/>
          <w:sz w:val="24"/>
          <w:szCs w:val="24"/>
        </w:rPr>
        <w:tab/>
        <w:t>ADJOURNMENT</w:t>
      </w:r>
    </w:p>
    <w:sectPr w:rsidR="00825F8E" w:rsidRPr="00CF583F" w:rsidSect="006D659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AF2870"/>
    <w:multiLevelType w:val="hybridMultilevel"/>
    <w:tmpl w:val="D924DF44"/>
    <w:lvl w:ilvl="0" w:tplc="EA926004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8C9341E"/>
    <w:multiLevelType w:val="hybridMultilevel"/>
    <w:tmpl w:val="D29090FA"/>
    <w:lvl w:ilvl="0" w:tplc="B162A0CA">
      <w:start w:val="2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46711666"/>
    <w:multiLevelType w:val="hybridMultilevel"/>
    <w:tmpl w:val="77D224B4"/>
    <w:lvl w:ilvl="0" w:tplc="E9784C82">
      <w:start w:val="2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F11109E"/>
    <w:multiLevelType w:val="hybridMultilevel"/>
    <w:tmpl w:val="269CB768"/>
    <w:lvl w:ilvl="0" w:tplc="875EC490">
      <w:start w:val="5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B10C9BF4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0EB169E"/>
    <w:multiLevelType w:val="hybridMultilevel"/>
    <w:tmpl w:val="36D267BE"/>
    <w:lvl w:ilvl="0" w:tplc="49A8281C">
      <w:start w:val="1"/>
      <w:numFmt w:val="decimal"/>
      <w:lvlText w:val="%1."/>
      <w:lvlJc w:val="left"/>
      <w:pPr>
        <w:ind w:left="1440" w:hanging="360"/>
      </w:pPr>
      <w:rPr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13E6C0B"/>
    <w:multiLevelType w:val="hybridMultilevel"/>
    <w:tmpl w:val="315CDD9E"/>
    <w:lvl w:ilvl="0" w:tplc="85F0EB72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B035AF6"/>
    <w:multiLevelType w:val="hybridMultilevel"/>
    <w:tmpl w:val="0270FD06"/>
    <w:lvl w:ilvl="0" w:tplc="0D48C11A">
      <w:start w:val="1"/>
      <w:numFmt w:val="upperLetter"/>
      <w:lvlText w:val="%1."/>
      <w:lvlJc w:val="left"/>
      <w:pPr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</w:num>
  <w:num w:numId="6">
    <w:abstractNumId w:val="2"/>
  </w:num>
  <w:num w:numId="7">
    <w:abstractNumId w:val="1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NzIyNLCwMLS0tDRS0lEKTi0uzszPAykwrAUA5Z6NQiwAAAA="/>
  </w:docVars>
  <w:rsids>
    <w:rsidRoot w:val="00105CA7"/>
    <w:rsid w:val="000054C5"/>
    <w:rsid w:val="00007E04"/>
    <w:rsid w:val="0001540E"/>
    <w:rsid w:val="00026275"/>
    <w:rsid w:val="00030219"/>
    <w:rsid w:val="000338E6"/>
    <w:rsid w:val="00036C6D"/>
    <w:rsid w:val="00040CAF"/>
    <w:rsid w:val="00043965"/>
    <w:rsid w:val="00044928"/>
    <w:rsid w:val="00046BA2"/>
    <w:rsid w:val="00047F09"/>
    <w:rsid w:val="000513CC"/>
    <w:rsid w:val="000578B2"/>
    <w:rsid w:val="00061BF2"/>
    <w:rsid w:val="00070C97"/>
    <w:rsid w:val="00075E00"/>
    <w:rsid w:val="00086E80"/>
    <w:rsid w:val="000900C0"/>
    <w:rsid w:val="00091ECF"/>
    <w:rsid w:val="00092AF2"/>
    <w:rsid w:val="0009711F"/>
    <w:rsid w:val="00097B6E"/>
    <w:rsid w:val="000A3291"/>
    <w:rsid w:val="000B0BF4"/>
    <w:rsid w:val="000C2C32"/>
    <w:rsid w:val="000C5110"/>
    <w:rsid w:val="000D1AD0"/>
    <w:rsid w:val="000D6B1E"/>
    <w:rsid w:val="000E0CA8"/>
    <w:rsid w:val="000E1B74"/>
    <w:rsid w:val="000F2C08"/>
    <w:rsid w:val="000F4C32"/>
    <w:rsid w:val="000F5F4F"/>
    <w:rsid w:val="00101EF0"/>
    <w:rsid w:val="00104AAB"/>
    <w:rsid w:val="00105CA7"/>
    <w:rsid w:val="001071F2"/>
    <w:rsid w:val="00110733"/>
    <w:rsid w:val="0011083E"/>
    <w:rsid w:val="001132FE"/>
    <w:rsid w:val="00116F0D"/>
    <w:rsid w:val="00117C1B"/>
    <w:rsid w:val="00122973"/>
    <w:rsid w:val="00122F5A"/>
    <w:rsid w:val="001301EB"/>
    <w:rsid w:val="00130A2D"/>
    <w:rsid w:val="001312EB"/>
    <w:rsid w:val="00136852"/>
    <w:rsid w:val="0014715A"/>
    <w:rsid w:val="00147F9D"/>
    <w:rsid w:val="001522C2"/>
    <w:rsid w:val="00153F7F"/>
    <w:rsid w:val="00163080"/>
    <w:rsid w:val="001640E3"/>
    <w:rsid w:val="00165796"/>
    <w:rsid w:val="0016606D"/>
    <w:rsid w:val="001775BF"/>
    <w:rsid w:val="00180DCF"/>
    <w:rsid w:val="00182F83"/>
    <w:rsid w:val="00182FA2"/>
    <w:rsid w:val="00190A65"/>
    <w:rsid w:val="00197371"/>
    <w:rsid w:val="001A4C35"/>
    <w:rsid w:val="001A5322"/>
    <w:rsid w:val="001B3577"/>
    <w:rsid w:val="001C52B3"/>
    <w:rsid w:val="001C7379"/>
    <w:rsid w:val="001C7D50"/>
    <w:rsid w:val="001D0C92"/>
    <w:rsid w:val="001D4AD8"/>
    <w:rsid w:val="001D78D8"/>
    <w:rsid w:val="001E19F1"/>
    <w:rsid w:val="001E1F41"/>
    <w:rsid w:val="001E389D"/>
    <w:rsid w:val="001E4C29"/>
    <w:rsid w:val="001F334E"/>
    <w:rsid w:val="001F5B45"/>
    <w:rsid w:val="002125D6"/>
    <w:rsid w:val="0021563A"/>
    <w:rsid w:val="00215CC5"/>
    <w:rsid w:val="00224435"/>
    <w:rsid w:val="00230A28"/>
    <w:rsid w:val="0023163D"/>
    <w:rsid w:val="00242A29"/>
    <w:rsid w:val="002464B7"/>
    <w:rsid w:val="002479E3"/>
    <w:rsid w:val="00252780"/>
    <w:rsid w:val="00252D07"/>
    <w:rsid w:val="0025652B"/>
    <w:rsid w:val="0025692F"/>
    <w:rsid w:val="00283748"/>
    <w:rsid w:val="00294680"/>
    <w:rsid w:val="002A600C"/>
    <w:rsid w:val="002A6D55"/>
    <w:rsid w:val="002B3127"/>
    <w:rsid w:val="002B36B4"/>
    <w:rsid w:val="002C378A"/>
    <w:rsid w:val="002D1023"/>
    <w:rsid w:val="002D4677"/>
    <w:rsid w:val="002D76D2"/>
    <w:rsid w:val="002F2FD6"/>
    <w:rsid w:val="002F38D0"/>
    <w:rsid w:val="00303301"/>
    <w:rsid w:val="00305390"/>
    <w:rsid w:val="003055B4"/>
    <w:rsid w:val="00306C2B"/>
    <w:rsid w:val="00311A5B"/>
    <w:rsid w:val="00315A1F"/>
    <w:rsid w:val="00322C5D"/>
    <w:rsid w:val="00326470"/>
    <w:rsid w:val="0034035F"/>
    <w:rsid w:val="00345471"/>
    <w:rsid w:val="00352333"/>
    <w:rsid w:val="00353205"/>
    <w:rsid w:val="00353FB5"/>
    <w:rsid w:val="00372151"/>
    <w:rsid w:val="00372800"/>
    <w:rsid w:val="00387168"/>
    <w:rsid w:val="00396029"/>
    <w:rsid w:val="003A5230"/>
    <w:rsid w:val="003A53E2"/>
    <w:rsid w:val="003A6709"/>
    <w:rsid w:val="003A7659"/>
    <w:rsid w:val="003B013D"/>
    <w:rsid w:val="003B3DC2"/>
    <w:rsid w:val="003B4290"/>
    <w:rsid w:val="003C5894"/>
    <w:rsid w:val="003C598B"/>
    <w:rsid w:val="003D29C2"/>
    <w:rsid w:val="003E2941"/>
    <w:rsid w:val="003F5EB9"/>
    <w:rsid w:val="00401E1B"/>
    <w:rsid w:val="00406A80"/>
    <w:rsid w:val="004119FF"/>
    <w:rsid w:val="00411A8C"/>
    <w:rsid w:val="00422930"/>
    <w:rsid w:val="004232A1"/>
    <w:rsid w:val="00424D11"/>
    <w:rsid w:val="00432218"/>
    <w:rsid w:val="00435266"/>
    <w:rsid w:val="00437696"/>
    <w:rsid w:val="00443099"/>
    <w:rsid w:val="00445761"/>
    <w:rsid w:val="00445E8B"/>
    <w:rsid w:val="00456E11"/>
    <w:rsid w:val="00467D9F"/>
    <w:rsid w:val="00467EBB"/>
    <w:rsid w:val="00473A23"/>
    <w:rsid w:val="00474A8A"/>
    <w:rsid w:val="0047638D"/>
    <w:rsid w:val="0048044E"/>
    <w:rsid w:val="004812EA"/>
    <w:rsid w:val="00482CCB"/>
    <w:rsid w:val="004872F7"/>
    <w:rsid w:val="0049472A"/>
    <w:rsid w:val="004A2DC3"/>
    <w:rsid w:val="004A7A1D"/>
    <w:rsid w:val="004B4FA1"/>
    <w:rsid w:val="004C68CD"/>
    <w:rsid w:val="004C69D7"/>
    <w:rsid w:val="004D02D9"/>
    <w:rsid w:val="004D3CAB"/>
    <w:rsid w:val="004D5CC1"/>
    <w:rsid w:val="004E35A2"/>
    <w:rsid w:val="004E43FF"/>
    <w:rsid w:val="004F2ABB"/>
    <w:rsid w:val="004F506F"/>
    <w:rsid w:val="004F63A9"/>
    <w:rsid w:val="00502944"/>
    <w:rsid w:val="00504797"/>
    <w:rsid w:val="00504AC8"/>
    <w:rsid w:val="005106D7"/>
    <w:rsid w:val="00512BFF"/>
    <w:rsid w:val="005138E6"/>
    <w:rsid w:val="005145C7"/>
    <w:rsid w:val="0052548F"/>
    <w:rsid w:val="00525C87"/>
    <w:rsid w:val="00540A2E"/>
    <w:rsid w:val="00541284"/>
    <w:rsid w:val="00541511"/>
    <w:rsid w:val="00544082"/>
    <w:rsid w:val="00550768"/>
    <w:rsid w:val="00551E67"/>
    <w:rsid w:val="00553EFF"/>
    <w:rsid w:val="00555136"/>
    <w:rsid w:val="00567D05"/>
    <w:rsid w:val="00572BC8"/>
    <w:rsid w:val="00577720"/>
    <w:rsid w:val="0058033A"/>
    <w:rsid w:val="00586094"/>
    <w:rsid w:val="00587107"/>
    <w:rsid w:val="005904AC"/>
    <w:rsid w:val="00592525"/>
    <w:rsid w:val="00596F18"/>
    <w:rsid w:val="005A0F42"/>
    <w:rsid w:val="005A4D1D"/>
    <w:rsid w:val="005A5DDD"/>
    <w:rsid w:val="005A7860"/>
    <w:rsid w:val="005A7B79"/>
    <w:rsid w:val="005B1003"/>
    <w:rsid w:val="005B4AE8"/>
    <w:rsid w:val="005B7F10"/>
    <w:rsid w:val="005C4855"/>
    <w:rsid w:val="005C5FBF"/>
    <w:rsid w:val="005C65F7"/>
    <w:rsid w:val="005D08ED"/>
    <w:rsid w:val="005E3BDA"/>
    <w:rsid w:val="005F37FA"/>
    <w:rsid w:val="00601405"/>
    <w:rsid w:val="00617B94"/>
    <w:rsid w:val="00620618"/>
    <w:rsid w:val="0063289B"/>
    <w:rsid w:val="00640AB1"/>
    <w:rsid w:val="00652762"/>
    <w:rsid w:val="00657890"/>
    <w:rsid w:val="00657D78"/>
    <w:rsid w:val="00661FEE"/>
    <w:rsid w:val="00667823"/>
    <w:rsid w:val="00670060"/>
    <w:rsid w:val="006729F1"/>
    <w:rsid w:val="00673C17"/>
    <w:rsid w:val="006767A7"/>
    <w:rsid w:val="0068016A"/>
    <w:rsid w:val="00681B53"/>
    <w:rsid w:val="00685731"/>
    <w:rsid w:val="00685D21"/>
    <w:rsid w:val="0069583F"/>
    <w:rsid w:val="006A0DBE"/>
    <w:rsid w:val="006A1107"/>
    <w:rsid w:val="006A2C14"/>
    <w:rsid w:val="006A327D"/>
    <w:rsid w:val="006A3D38"/>
    <w:rsid w:val="006B2414"/>
    <w:rsid w:val="006B3D39"/>
    <w:rsid w:val="006D2AFD"/>
    <w:rsid w:val="006D31E3"/>
    <w:rsid w:val="006D340B"/>
    <w:rsid w:val="006D374E"/>
    <w:rsid w:val="006D3952"/>
    <w:rsid w:val="006D659F"/>
    <w:rsid w:val="006E4466"/>
    <w:rsid w:val="006E5044"/>
    <w:rsid w:val="006E57D9"/>
    <w:rsid w:val="006F6F59"/>
    <w:rsid w:val="007075B9"/>
    <w:rsid w:val="00714855"/>
    <w:rsid w:val="00716345"/>
    <w:rsid w:val="00722CA8"/>
    <w:rsid w:val="00723882"/>
    <w:rsid w:val="007261B4"/>
    <w:rsid w:val="007359FB"/>
    <w:rsid w:val="00737657"/>
    <w:rsid w:val="00745307"/>
    <w:rsid w:val="00750724"/>
    <w:rsid w:val="0075381A"/>
    <w:rsid w:val="0075427D"/>
    <w:rsid w:val="007670E5"/>
    <w:rsid w:val="0077589E"/>
    <w:rsid w:val="00775D2A"/>
    <w:rsid w:val="007803A1"/>
    <w:rsid w:val="0078349B"/>
    <w:rsid w:val="0079174A"/>
    <w:rsid w:val="00793612"/>
    <w:rsid w:val="007940C4"/>
    <w:rsid w:val="00797A91"/>
    <w:rsid w:val="007A440C"/>
    <w:rsid w:val="007C49FD"/>
    <w:rsid w:val="007C53F7"/>
    <w:rsid w:val="007C6551"/>
    <w:rsid w:val="007D0216"/>
    <w:rsid w:val="007D106B"/>
    <w:rsid w:val="007D3FBB"/>
    <w:rsid w:val="007E019F"/>
    <w:rsid w:val="007E0D4B"/>
    <w:rsid w:val="007E7240"/>
    <w:rsid w:val="00805D33"/>
    <w:rsid w:val="008077D5"/>
    <w:rsid w:val="00814B16"/>
    <w:rsid w:val="00814FAF"/>
    <w:rsid w:val="008176F3"/>
    <w:rsid w:val="0082208D"/>
    <w:rsid w:val="00825F8E"/>
    <w:rsid w:val="00826C47"/>
    <w:rsid w:val="00832BF9"/>
    <w:rsid w:val="00834345"/>
    <w:rsid w:val="0084073F"/>
    <w:rsid w:val="00841540"/>
    <w:rsid w:val="008435D5"/>
    <w:rsid w:val="00847068"/>
    <w:rsid w:val="00851482"/>
    <w:rsid w:val="00857377"/>
    <w:rsid w:val="0086439C"/>
    <w:rsid w:val="00865BBB"/>
    <w:rsid w:val="008671F9"/>
    <w:rsid w:val="008729B9"/>
    <w:rsid w:val="00873BDD"/>
    <w:rsid w:val="0089718E"/>
    <w:rsid w:val="00897598"/>
    <w:rsid w:val="00897F12"/>
    <w:rsid w:val="008B1BDF"/>
    <w:rsid w:val="008B27B5"/>
    <w:rsid w:val="008B395F"/>
    <w:rsid w:val="008D3F63"/>
    <w:rsid w:val="008E33E0"/>
    <w:rsid w:val="008E3DF4"/>
    <w:rsid w:val="008E7181"/>
    <w:rsid w:val="008E7E7A"/>
    <w:rsid w:val="008F2701"/>
    <w:rsid w:val="008F2731"/>
    <w:rsid w:val="008F3725"/>
    <w:rsid w:val="008F69D1"/>
    <w:rsid w:val="00903C95"/>
    <w:rsid w:val="00910715"/>
    <w:rsid w:val="00914605"/>
    <w:rsid w:val="00916457"/>
    <w:rsid w:val="00922E4A"/>
    <w:rsid w:val="00927D06"/>
    <w:rsid w:val="00933FD9"/>
    <w:rsid w:val="009405EA"/>
    <w:rsid w:val="00941CCF"/>
    <w:rsid w:val="00943929"/>
    <w:rsid w:val="00952156"/>
    <w:rsid w:val="00952C52"/>
    <w:rsid w:val="009564B1"/>
    <w:rsid w:val="00961F24"/>
    <w:rsid w:val="009653FD"/>
    <w:rsid w:val="0097304E"/>
    <w:rsid w:val="00976917"/>
    <w:rsid w:val="00976E71"/>
    <w:rsid w:val="00990502"/>
    <w:rsid w:val="00993279"/>
    <w:rsid w:val="00994657"/>
    <w:rsid w:val="0099631B"/>
    <w:rsid w:val="009A2E59"/>
    <w:rsid w:val="009A31DB"/>
    <w:rsid w:val="009A5831"/>
    <w:rsid w:val="009A6DB5"/>
    <w:rsid w:val="009A7FF9"/>
    <w:rsid w:val="009B0680"/>
    <w:rsid w:val="009B12BF"/>
    <w:rsid w:val="009B1A62"/>
    <w:rsid w:val="009B55FC"/>
    <w:rsid w:val="009C1AE0"/>
    <w:rsid w:val="009C50C7"/>
    <w:rsid w:val="009C6E84"/>
    <w:rsid w:val="009C78D8"/>
    <w:rsid w:val="009D02C6"/>
    <w:rsid w:val="009D0AC9"/>
    <w:rsid w:val="009D1B6E"/>
    <w:rsid w:val="009D3600"/>
    <w:rsid w:val="009D6C3F"/>
    <w:rsid w:val="009E4326"/>
    <w:rsid w:val="009F133B"/>
    <w:rsid w:val="009F409E"/>
    <w:rsid w:val="009F5FC3"/>
    <w:rsid w:val="00A06524"/>
    <w:rsid w:val="00A17607"/>
    <w:rsid w:val="00A25D5B"/>
    <w:rsid w:val="00A2601A"/>
    <w:rsid w:val="00A33EE5"/>
    <w:rsid w:val="00A36F90"/>
    <w:rsid w:val="00A409A2"/>
    <w:rsid w:val="00A461B9"/>
    <w:rsid w:val="00A47831"/>
    <w:rsid w:val="00A608E4"/>
    <w:rsid w:val="00A63D97"/>
    <w:rsid w:val="00A673E3"/>
    <w:rsid w:val="00A675B6"/>
    <w:rsid w:val="00A73742"/>
    <w:rsid w:val="00A76ABD"/>
    <w:rsid w:val="00A77261"/>
    <w:rsid w:val="00A91596"/>
    <w:rsid w:val="00AA024C"/>
    <w:rsid w:val="00AA3EFE"/>
    <w:rsid w:val="00AA496F"/>
    <w:rsid w:val="00AB0CCD"/>
    <w:rsid w:val="00AB6034"/>
    <w:rsid w:val="00AD1638"/>
    <w:rsid w:val="00AD48C7"/>
    <w:rsid w:val="00AE19FD"/>
    <w:rsid w:val="00AE1E87"/>
    <w:rsid w:val="00AE35F1"/>
    <w:rsid w:val="00AE6CB3"/>
    <w:rsid w:val="00AF1258"/>
    <w:rsid w:val="00AF554B"/>
    <w:rsid w:val="00AF7E7C"/>
    <w:rsid w:val="00B025DD"/>
    <w:rsid w:val="00B0628E"/>
    <w:rsid w:val="00B07EE3"/>
    <w:rsid w:val="00B16A7E"/>
    <w:rsid w:val="00B23C74"/>
    <w:rsid w:val="00B2483E"/>
    <w:rsid w:val="00B250F7"/>
    <w:rsid w:val="00B26D1A"/>
    <w:rsid w:val="00B340B0"/>
    <w:rsid w:val="00B41CAA"/>
    <w:rsid w:val="00B41FF7"/>
    <w:rsid w:val="00B42B04"/>
    <w:rsid w:val="00B507A1"/>
    <w:rsid w:val="00B53A09"/>
    <w:rsid w:val="00B54DDB"/>
    <w:rsid w:val="00B57C67"/>
    <w:rsid w:val="00B615A5"/>
    <w:rsid w:val="00B61FBA"/>
    <w:rsid w:val="00B63F85"/>
    <w:rsid w:val="00B71F4E"/>
    <w:rsid w:val="00B73BC4"/>
    <w:rsid w:val="00B77421"/>
    <w:rsid w:val="00B84AA0"/>
    <w:rsid w:val="00B90BFD"/>
    <w:rsid w:val="00B92391"/>
    <w:rsid w:val="00B94B56"/>
    <w:rsid w:val="00BA37E2"/>
    <w:rsid w:val="00BC5A10"/>
    <w:rsid w:val="00BD4E30"/>
    <w:rsid w:val="00BD5C05"/>
    <w:rsid w:val="00BD7B7A"/>
    <w:rsid w:val="00BD7DD5"/>
    <w:rsid w:val="00BF2A10"/>
    <w:rsid w:val="00C000EE"/>
    <w:rsid w:val="00C1034D"/>
    <w:rsid w:val="00C11BCA"/>
    <w:rsid w:val="00C13E5B"/>
    <w:rsid w:val="00C141C0"/>
    <w:rsid w:val="00C21498"/>
    <w:rsid w:val="00C243A4"/>
    <w:rsid w:val="00C27CBC"/>
    <w:rsid w:val="00C33D2E"/>
    <w:rsid w:val="00C41ECE"/>
    <w:rsid w:val="00C42C03"/>
    <w:rsid w:val="00C438F5"/>
    <w:rsid w:val="00C56BE8"/>
    <w:rsid w:val="00C656C7"/>
    <w:rsid w:val="00C70853"/>
    <w:rsid w:val="00C71ED1"/>
    <w:rsid w:val="00C83232"/>
    <w:rsid w:val="00C93D13"/>
    <w:rsid w:val="00CA06A5"/>
    <w:rsid w:val="00CA1072"/>
    <w:rsid w:val="00CA1296"/>
    <w:rsid w:val="00CA3A80"/>
    <w:rsid w:val="00CB2F6E"/>
    <w:rsid w:val="00CB4727"/>
    <w:rsid w:val="00CB6160"/>
    <w:rsid w:val="00CB6314"/>
    <w:rsid w:val="00CD0C60"/>
    <w:rsid w:val="00CD15FD"/>
    <w:rsid w:val="00CD4AD3"/>
    <w:rsid w:val="00CD5BBD"/>
    <w:rsid w:val="00CF164A"/>
    <w:rsid w:val="00CF583F"/>
    <w:rsid w:val="00CF75DB"/>
    <w:rsid w:val="00D033F8"/>
    <w:rsid w:val="00D122DC"/>
    <w:rsid w:val="00D145A7"/>
    <w:rsid w:val="00D155F1"/>
    <w:rsid w:val="00D21D44"/>
    <w:rsid w:val="00D235C0"/>
    <w:rsid w:val="00D319A7"/>
    <w:rsid w:val="00D32D9E"/>
    <w:rsid w:val="00D36874"/>
    <w:rsid w:val="00D3732C"/>
    <w:rsid w:val="00D41362"/>
    <w:rsid w:val="00D44EE6"/>
    <w:rsid w:val="00D44F88"/>
    <w:rsid w:val="00D53C88"/>
    <w:rsid w:val="00D60CB7"/>
    <w:rsid w:val="00D725D6"/>
    <w:rsid w:val="00D7670B"/>
    <w:rsid w:val="00D910BA"/>
    <w:rsid w:val="00D94581"/>
    <w:rsid w:val="00DA7567"/>
    <w:rsid w:val="00DB54F6"/>
    <w:rsid w:val="00DB6D25"/>
    <w:rsid w:val="00DC3ED8"/>
    <w:rsid w:val="00DC45D1"/>
    <w:rsid w:val="00DC5A1C"/>
    <w:rsid w:val="00DC6A10"/>
    <w:rsid w:val="00DD173E"/>
    <w:rsid w:val="00DD2D4A"/>
    <w:rsid w:val="00DE3497"/>
    <w:rsid w:val="00DE6CC8"/>
    <w:rsid w:val="00DF554C"/>
    <w:rsid w:val="00E03253"/>
    <w:rsid w:val="00E03BF5"/>
    <w:rsid w:val="00E04076"/>
    <w:rsid w:val="00E049FE"/>
    <w:rsid w:val="00E13581"/>
    <w:rsid w:val="00E15140"/>
    <w:rsid w:val="00E20835"/>
    <w:rsid w:val="00E230AB"/>
    <w:rsid w:val="00E25476"/>
    <w:rsid w:val="00E368A6"/>
    <w:rsid w:val="00E37DB5"/>
    <w:rsid w:val="00E462DC"/>
    <w:rsid w:val="00E46456"/>
    <w:rsid w:val="00E51BEB"/>
    <w:rsid w:val="00E55BE9"/>
    <w:rsid w:val="00E65B7F"/>
    <w:rsid w:val="00E66682"/>
    <w:rsid w:val="00E66AF9"/>
    <w:rsid w:val="00E670DC"/>
    <w:rsid w:val="00E80474"/>
    <w:rsid w:val="00E80EDB"/>
    <w:rsid w:val="00E84AB9"/>
    <w:rsid w:val="00E928B7"/>
    <w:rsid w:val="00EA1D0D"/>
    <w:rsid w:val="00EA66C4"/>
    <w:rsid w:val="00EA7232"/>
    <w:rsid w:val="00EB1C3A"/>
    <w:rsid w:val="00EB5725"/>
    <w:rsid w:val="00EC07EB"/>
    <w:rsid w:val="00EC4041"/>
    <w:rsid w:val="00EC7DCA"/>
    <w:rsid w:val="00ED41DE"/>
    <w:rsid w:val="00ED4F29"/>
    <w:rsid w:val="00ED6555"/>
    <w:rsid w:val="00EE206F"/>
    <w:rsid w:val="00EE45E3"/>
    <w:rsid w:val="00EE4B9E"/>
    <w:rsid w:val="00EE7367"/>
    <w:rsid w:val="00EE7C8C"/>
    <w:rsid w:val="00EF0F6A"/>
    <w:rsid w:val="00EF20CE"/>
    <w:rsid w:val="00EF6E8F"/>
    <w:rsid w:val="00F00862"/>
    <w:rsid w:val="00F03504"/>
    <w:rsid w:val="00F05BE3"/>
    <w:rsid w:val="00F1311C"/>
    <w:rsid w:val="00F14E98"/>
    <w:rsid w:val="00F153B0"/>
    <w:rsid w:val="00F17579"/>
    <w:rsid w:val="00F254ED"/>
    <w:rsid w:val="00F26B8D"/>
    <w:rsid w:val="00F27209"/>
    <w:rsid w:val="00F27CE8"/>
    <w:rsid w:val="00F3085F"/>
    <w:rsid w:val="00F31699"/>
    <w:rsid w:val="00F32115"/>
    <w:rsid w:val="00F410B4"/>
    <w:rsid w:val="00F504D5"/>
    <w:rsid w:val="00F5105A"/>
    <w:rsid w:val="00F545DC"/>
    <w:rsid w:val="00F563AC"/>
    <w:rsid w:val="00F57EE5"/>
    <w:rsid w:val="00F60A74"/>
    <w:rsid w:val="00F67538"/>
    <w:rsid w:val="00F736B3"/>
    <w:rsid w:val="00F742B0"/>
    <w:rsid w:val="00F81283"/>
    <w:rsid w:val="00FA6CD9"/>
    <w:rsid w:val="00FA776F"/>
    <w:rsid w:val="00FB0C64"/>
    <w:rsid w:val="00FB38B6"/>
    <w:rsid w:val="00FC189D"/>
    <w:rsid w:val="00FC45F7"/>
    <w:rsid w:val="00FC77EA"/>
    <w:rsid w:val="00FD057C"/>
    <w:rsid w:val="00FD2031"/>
    <w:rsid w:val="00FD3FEE"/>
    <w:rsid w:val="00FE6E28"/>
    <w:rsid w:val="00FF24D9"/>
    <w:rsid w:val="00FF6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5436B"/>
  <w15:chartTrackingRefBased/>
  <w15:docId w15:val="{1904C5C4-6F66-44EB-8A81-9C2478F09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05CA7"/>
  </w:style>
  <w:style w:type="paragraph" w:styleId="Heading1">
    <w:name w:val="heading 1"/>
    <w:basedOn w:val="Normal"/>
    <w:next w:val="Normal"/>
    <w:link w:val="Heading1Char"/>
    <w:uiPriority w:val="9"/>
    <w:qFormat/>
    <w:rsid w:val="006D65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05CA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05C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57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72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D65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ED9EA3C55CB4A8FD5A6BFF71C5CC7" ma:contentTypeVersion="11" ma:contentTypeDescription="Create a new document." ma:contentTypeScope="" ma:versionID="7de5eb479ebae7476fc84f2b3fad84a6">
  <xsd:schema xmlns:xsd="http://www.w3.org/2001/XMLSchema" xmlns:xs="http://www.w3.org/2001/XMLSchema" xmlns:p="http://schemas.microsoft.com/office/2006/metadata/properties" xmlns:ns3="2a2c0c36-bf6a-4efb-b45f-e84bcfd6a987" xmlns:ns4="145fecf4-bc74-4d6b-8c09-0544b3fc8498" targetNamespace="http://schemas.microsoft.com/office/2006/metadata/properties" ma:root="true" ma:fieldsID="6292892c8e846ac6ced5ad613c11bc4e" ns3:_="" ns4:_="">
    <xsd:import namespace="2a2c0c36-bf6a-4efb-b45f-e84bcfd6a987"/>
    <xsd:import namespace="145fecf4-bc74-4d6b-8c09-0544b3fc84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c0c36-bf6a-4efb-b45f-e84bcfd6a9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fecf4-bc74-4d6b-8c09-0544b3fc849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36BC4F-2228-406D-82E3-9F5AB932AB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4AE2A6-E70A-4BEF-9B64-41189AC8FA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BE1698-CD26-4821-8E64-D9190F0063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2c0c36-bf6a-4efb-b45f-e84bcfd6a987"/>
    <ds:schemaRef ds:uri="145fecf4-bc74-4d6b-8c09-0544b3fc84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3BD37F-7B51-4236-8AD7-A280AFE65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9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Seine Hilliard</dc:creator>
  <cp:keywords/>
  <dc:description/>
  <cp:lastModifiedBy>Janatha R. Hilliard</cp:lastModifiedBy>
  <cp:revision>2</cp:revision>
  <cp:lastPrinted>2019-11-20T21:18:00Z</cp:lastPrinted>
  <dcterms:created xsi:type="dcterms:W3CDTF">2019-11-26T20:04:00Z</dcterms:created>
  <dcterms:modified xsi:type="dcterms:W3CDTF">2019-11-26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5ED9EA3C55CB4A8FD5A6BFF71C5CC7</vt:lpwstr>
  </property>
</Properties>
</file>